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917DB" w:rsidRDefault="00B2369C" w:rsidP="009221C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C917DB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9232" behindDoc="0" locked="0" layoutInCell="1" allowOverlap="1" wp14:anchorId="4B28B37E" wp14:editId="737AD87D">
                <wp:simplePos x="0" y="0"/>
                <wp:positionH relativeFrom="column">
                  <wp:posOffset>3509433</wp:posOffset>
                </wp:positionH>
                <wp:positionV relativeFrom="paragraph">
                  <wp:posOffset>1113367</wp:posOffset>
                </wp:positionV>
                <wp:extent cx="0" cy="732366"/>
                <wp:effectExtent l="0" t="0" r="19050" b="10795"/>
                <wp:wrapNone/>
                <wp:docPr id="63" name="Straight Connector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732366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E9A5378" id="Straight Connector 63" o:spid="_x0000_s1026" style="position:absolute;flip:y;z-index:2516792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76.35pt,87.65pt" to="276.35pt,14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" strokecolor="black [3213]">
                <v:stroke dashstyle="dash"/>
              </v:line>
            </w:pict>
          </mc:Fallback>
        </mc:AlternateContent>
      </w:r>
      <w:r w:rsidRPr="00C917DB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8208" behindDoc="0" locked="0" layoutInCell="1" allowOverlap="1" wp14:anchorId="2F590B38" wp14:editId="06102BE1">
                <wp:simplePos x="0" y="0"/>
                <wp:positionH relativeFrom="column">
                  <wp:posOffset>3014133</wp:posOffset>
                </wp:positionH>
                <wp:positionV relativeFrom="paragraph">
                  <wp:posOffset>1621367</wp:posOffset>
                </wp:positionV>
                <wp:extent cx="0" cy="228600"/>
                <wp:effectExtent l="0" t="0" r="19050" b="19050"/>
                <wp:wrapNone/>
                <wp:docPr id="62" name="Straight Connector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286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CE50A25" id="Straight Connector 62" o:spid="_x0000_s1026" style="position:absolute;flip:y;z-index:251678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37.35pt,127.65pt" to="237.35pt,14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" strokecolor="black [3213]">
                <v:stroke dashstyle="dash"/>
              </v:line>
            </w:pict>
          </mc:Fallback>
        </mc:AlternateContent>
      </w:r>
      <w:r w:rsidRPr="00C917DB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>
                <wp:simplePos x="0" y="0"/>
                <wp:positionH relativeFrom="column">
                  <wp:posOffset>4264479</wp:posOffset>
                </wp:positionH>
                <wp:positionV relativeFrom="paragraph">
                  <wp:posOffset>928007</wp:posOffset>
                </wp:positionV>
                <wp:extent cx="1276350" cy="794657"/>
                <wp:effectExtent l="0" t="0" r="19050" b="24765"/>
                <wp:wrapNone/>
                <wp:docPr id="61" name="Freeform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76350" cy="794657"/>
                        </a:xfrm>
                        <a:custGeom>
                          <a:avLst/>
                          <a:gdLst>
                            <a:gd name="connsiteX0" fmla="*/ 0 w 1276350"/>
                            <a:gd name="connsiteY0" fmla="*/ 794657 h 794657"/>
                            <a:gd name="connsiteX1" fmla="*/ 1276350 w 1276350"/>
                            <a:gd name="connsiteY1" fmla="*/ 0 h 794657"/>
                            <a:gd name="connsiteX0" fmla="*/ 0 w 1276350"/>
                            <a:gd name="connsiteY0" fmla="*/ 794657 h 794657"/>
                            <a:gd name="connsiteX1" fmla="*/ 1276350 w 1276350"/>
                            <a:gd name="connsiteY1" fmla="*/ 0 h 794657"/>
                            <a:gd name="connsiteX0" fmla="*/ 0 w 1276350"/>
                            <a:gd name="connsiteY0" fmla="*/ 794657 h 794657"/>
                            <a:gd name="connsiteX1" fmla="*/ 1276350 w 1276350"/>
                            <a:gd name="connsiteY1" fmla="*/ 0 h 794657"/>
                            <a:gd name="connsiteX0" fmla="*/ 0 w 1276350"/>
                            <a:gd name="connsiteY0" fmla="*/ 794657 h 794657"/>
                            <a:gd name="connsiteX1" fmla="*/ 1276350 w 1276350"/>
                            <a:gd name="connsiteY1" fmla="*/ 0 h 79465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</a:cxnLst>
                          <a:rect l="l" t="t" r="r" b="b"/>
                          <a:pathLst>
                            <a:path w="1276350" h="794657">
                              <a:moveTo>
                                <a:pt x="0" y="794657"/>
                              </a:moveTo>
                              <a:cubicBezTo>
                                <a:pt x="833664" y="772242"/>
                                <a:pt x="1038679" y="431042"/>
                                <a:pt x="1276350" y="0"/>
                              </a:cubicBezTo>
                            </a:path>
                          </a:pathLst>
                        </a:custGeom>
                        <a:noFill/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0710368" id="Freeform 61" o:spid="_x0000_s1026" style="position:absolute;margin-left:335.8pt;margin-top:73.05pt;width:100.5pt;height:62.55pt;z-index:251677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276350,7946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" path="m,794657c833664,772242,1038679,431042,1276350,e" filled="f" strokecolor="black [3213]">
                <v:path arrowok="t" o:connecttype="custom" o:connectlocs="0,794657;1276350,0" o:connectangles="0,0"/>
              </v:shape>
            </w:pict>
          </mc:Fallback>
        </mc:AlternateContent>
      </w:r>
      <w:r w:rsidR="00B20596" w:rsidRPr="00C917DB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6160" behindDoc="0" locked="0" layoutInCell="1" allowOverlap="1">
                <wp:simplePos x="0" y="0"/>
                <wp:positionH relativeFrom="column">
                  <wp:posOffset>2375807</wp:posOffset>
                </wp:positionH>
                <wp:positionV relativeFrom="paragraph">
                  <wp:posOffset>938893</wp:posOffset>
                </wp:positionV>
                <wp:extent cx="1474619" cy="894008"/>
                <wp:effectExtent l="0" t="0" r="11430" b="20955"/>
                <wp:wrapNone/>
                <wp:docPr id="60" name="Freeform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74619" cy="894008"/>
                        </a:xfrm>
                        <a:custGeom>
                          <a:avLst/>
                          <a:gdLst>
                            <a:gd name="connsiteX0" fmla="*/ 0 w 1567543"/>
                            <a:gd name="connsiteY0" fmla="*/ 894034 h 902886"/>
                            <a:gd name="connsiteX1" fmla="*/ 272143 w 1567543"/>
                            <a:gd name="connsiteY1" fmla="*/ 883148 h 902886"/>
                            <a:gd name="connsiteX2" fmla="*/ 609600 w 1567543"/>
                            <a:gd name="connsiteY2" fmla="*/ 719863 h 902886"/>
                            <a:gd name="connsiteX3" fmla="*/ 1088571 w 1567543"/>
                            <a:gd name="connsiteY3" fmla="*/ 230005 h 902886"/>
                            <a:gd name="connsiteX4" fmla="*/ 1360714 w 1567543"/>
                            <a:gd name="connsiteY4" fmla="*/ 34063 h 902886"/>
                            <a:gd name="connsiteX5" fmla="*/ 1567543 w 1567543"/>
                            <a:gd name="connsiteY5" fmla="*/ 1405 h 902886"/>
                            <a:gd name="connsiteX0" fmla="*/ 0 w 1567543"/>
                            <a:gd name="connsiteY0" fmla="*/ 923079 h 925665"/>
                            <a:gd name="connsiteX1" fmla="*/ 272143 w 1567543"/>
                            <a:gd name="connsiteY1" fmla="*/ 883148 h 925665"/>
                            <a:gd name="connsiteX2" fmla="*/ 609600 w 1567543"/>
                            <a:gd name="connsiteY2" fmla="*/ 719863 h 925665"/>
                            <a:gd name="connsiteX3" fmla="*/ 1088571 w 1567543"/>
                            <a:gd name="connsiteY3" fmla="*/ 230005 h 925665"/>
                            <a:gd name="connsiteX4" fmla="*/ 1360714 w 1567543"/>
                            <a:gd name="connsiteY4" fmla="*/ 34063 h 925665"/>
                            <a:gd name="connsiteX5" fmla="*/ 1567543 w 1567543"/>
                            <a:gd name="connsiteY5" fmla="*/ 1405 h 925665"/>
                            <a:gd name="connsiteX0" fmla="*/ 0 w 1563914"/>
                            <a:gd name="connsiteY0" fmla="*/ 898135 h 905403"/>
                            <a:gd name="connsiteX1" fmla="*/ 268514 w 1563914"/>
                            <a:gd name="connsiteY1" fmla="*/ 883148 h 905403"/>
                            <a:gd name="connsiteX2" fmla="*/ 605971 w 1563914"/>
                            <a:gd name="connsiteY2" fmla="*/ 719863 h 905403"/>
                            <a:gd name="connsiteX3" fmla="*/ 1084942 w 1563914"/>
                            <a:gd name="connsiteY3" fmla="*/ 230005 h 905403"/>
                            <a:gd name="connsiteX4" fmla="*/ 1357085 w 1563914"/>
                            <a:gd name="connsiteY4" fmla="*/ 34063 h 905403"/>
                            <a:gd name="connsiteX5" fmla="*/ 1563914 w 1563914"/>
                            <a:gd name="connsiteY5" fmla="*/ 1405 h 905403"/>
                            <a:gd name="connsiteX0" fmla="*/ 0 w 1563914"/>
                            <a:gd name="connsiteY0" fmla="*/ 898135 h 905403"/>
                            <a:gd name="connsiteX1" fmla="*/ 268514 w 1563914"/>
                            <a:gd name="connsiteY1" fmla="*/ 883148 h 905403"/>
                            <a:gd name="connsiteX2" fmla="*/ 605971 w 1563914"/>
                            <a:gd name="connsiteY2" fmla="*/ 719863 h 905403"/>
                            <a:gd name="connsiteX3" fmla="*/ 1084942 w 1563914"/>
                            <a:gd name="connsiteY3" fmla="*/ 230005 h 905403"/>
                            <a:gd name="connsiteX4" fmla="*/ 1357085 w 1563914"/>
                            <a:gd name="connsiteY4" fmla="*/ 34063 h 905403"/>
                            <a:gd name="connsiteX5" fmla="*/ 1563914 w 1563914"/>
                            <a:gd name="connsiteY5" fmla="*/ 1405 h 905403"/>
                            <a:gd name="connsiteX0" fmla="*/ 0 w 1563914"/>
                            <a:gd name="connsiteY0" fmla="*/ 898135 h 905403"/>
                            <a:gd name="connsiteX1" fmla="*/ 268514 w 1563914"/>
                            <a:gd name="connsiteY1" fmla="*/ 883148 h 905403"/>
                            <a:gd name="connsiteX2" fmla="*/ 605971 w 1563914"/>
                            <a:gd name="connsiteY2" fmla="*/ 719863 h 905403"/>
                            <a:gd name="connsiteX3" fmla="*/ 1084942 w 1563914"/>
                            <a:gd name="connsiteY3" fmla="*/ 230005 h 905403"/>
                            <a:gd name="connsiteX4" fmla="*/ 1357085 w 1563914"/>
                            <a:gd name="connsiteY4" fmla="*/ 34063 h 905403"/>
                            <a:gd name="connsiteX5" fmla="*/ 1563914 w 1563914"/>
                            <a:gd name="connsiteY5" fmla="*/ 1405 h 905403"/>
                            <a:gd name="connsiteX0" fmla="*/ 0 w 1563914"/>
                            <a:gd name="connsiteY0" fmla="*/ 898135 h 905403"/>
                            <a:gd name="connsiteX1" fmla="*/ 268514 w 1563914"/>
                            <a:gd name="connsiteY1" fmla="*/ 883148 h 905403"/>
                            <a:gd name="connsiteX2" fmla="*/ 605971 w 1563914"/>
                            <a:gd name="connsiteY2" fmla="*/ 719863 h 905403"/>
                            <a:gd name="connsiteX3" fmla="*/ 1084942 w 1563914"/>
                            <a:gd name="connsiteY3" fmla="*/ 230005 h 905403"/>
                            <a:gd name="connsiteX4" fmla="*/ 1357085 w 1563914"/>
                            <a:gd name="connsiteY4" fmla="*/ 34063 h 905403"/>
                            <a:gd name="connsiteX5" fmla="*/ 1563914 w 1563914"/>
                            <a:gd name="connsiteY5" fmla="*/ 1405 h 905403"/>
                            <a:gd name="connsiteX0" fmla="*/ 0 w 1563914"/>
                            <a:gd name="connsiteY0" fmla="*/ 898135 h 905403"/>
                            <a:gd name="connsiteX1" fmla="*/ 268514 w 1563914"/>
                            <a:gd name="connsiteY1" fmla="*/ 883148 h 905403"/>
                            <a:gd name="connsiteX2" fmla="*/ 605971 w 1563914"/>
                            <a:gd name="connsiteY2" fmla="*/ 719863 h 905403"/>
                            <a:gd name="connsiteX3" fmla="*/ 1084942 w 1563914"/>
                            <a:gd name="connsiteY3" fmla="*/ 230005 h 905403"/>
                            <a:gd name="connsiteX4" fmla="*/ 1357085 w 1563914"/>
                            <a:gd name="connsiteY4" fmla="*/ 34063 h 905403"/>
                            <a:gd name="connsiteX5" fmla="*/ 1563914 w 1563914"/>
                            <a:gd name="connsiteY5" fmla="*/ 1405 h 905403"/>
                            <a:gd name="connsiteX0" fmla="*/ 0 w 1563914"/>
                            <a:gd name="connsiteY0" fmla="*/ 898135 h 905403"/>
                            <a:gd name="connsiteX1" fmla="*/ 268514 w 1563914"/>
                            <a:gd name="connsiteY1" fmla="*/ 883148 h 905403"/>
                            <a:gd name="connsiteX2" fmla="*/ 605971 w 1563914"/>
                            <a:gd name="connsiteY2" fmla="*/ 719863 h 905403"/>
                            <a:gd name="connsiteX3" fmla="*/ 1084942 w 1563914"/>
                            <a:gd name="connsiteY3" fmla="*/ 230005 h 905403"/>
                            <a:gd name="connsiteX4" fmla="*/ 1357085 w 1563914"/>
                            <a:gd name="connsiteY4" fmla="*/ 34063 h 905403"/>
                            <a:gd name="connsiteX5" fmla="*/ 1563914 w 1563914"/>
                            <a:gd name="connsiteY5" fmla="*/ 1405 h 905403"/>
                            <a:gd name="connsiteX0" fmla="*/ 0 w 1563914"/>
                            <a:gd name="connsiteY0" fmla="*/ 898135 h 905403"/>
                            <a:gd name="connsiteX1" fmla="*/ 268514 w 1563914"/>
                            <a:gd name="connsiteY1" fmla="*/ 883148 h 905403"/>
                            <a:gd name="connsiteX2" fmla="*/ 605971 w 1563914"/>
                            <a:gd name="connsiteY2" fmla="*/ 719863 h 905403"/>
                            <a:gd name="connsiteX3" fmla="*/ 1084942 w 1563914"/>
                            <a:gd name="connsiteY3" fmla="*/ 230005 h 905403"/>
                            <a:gd name="connsiteX4" fmla="*/ 1357085 w 1563914"/>
                            <a:gd name="connsiteY4" fmla="*/ 34063 h 905403"/>
                            <a:gd name="connsiteX5" fmla="*/ 1563914 w 1563914"/>
                            <a:gd name="connsiteY5" fmla="*/ 1405 h 905403"/>
                            <a:gd name="connsiteX0" fmla="*/ 0 w 1563914"/>
                            <a:gd name="connsiteY0" fmla="*/ 898135 h 900704"/>
                            <a:gd name="connsiteX1" fmla="*/ 381132 w 1563914"/>
                            <a:gd name="connsiteY1" fmla="*/ 861880 h 900704"/>
                            <a:gd name="connsiteX2" fmla="*/ 605971 w 1563914"/>
                            <a:gd name="connsiteY2" fmla="*/ 719863 h 900704"/>
                            <a:gd name="connsiteX3" fmla="*/ 1084942 w 1563914"/>
                            <a:gd name="connsiteY3" fmla="*/ 230005 h 900704"/>
                            <a:gd name="connsiteX4" fmla="*/ 1357085 w 1563914"/>
                            <a:gd name="connsiteY4" fmla="*/ 34063 h 900704"/>
                            <a:gd name="connsiteX5" fmla="*/ 1563914 w 1563914"/>
                            <a:gd name="connsiteY5" fmla="*/ 1405 h 900704"/>
                            <a:gd name="connsiteX0" fmla="*/ 0 w 1563914"/>
                            <a:gd name="connsiteY0" fmla="*/ 898135 h 899257"/>
                            <a:gd name="connsiteX1" fmla="*/ 457491 w 1563914"/>
                            <a:gd name="connsiteY1" fmla="*/ 829475 h 899257"/>
                            <a:gd name="connsiteX2" fmla="*/ 605971 w 1563914"/>
                            <a:gd name="connsiteY2" fmla="*/ 719863 h 899257"/>
                            <a:gd name="connsiteX3" fmla="*/ 1084942 w 1563914"/>
                            <a:gd name="connsiteY3" fmla="*/ 230005 h 899257"/>
                            <a:gd name="connsiteX4" fmla="*/ 1357085 w 1563914"/>
                            <a:gd name="connsiteY4" fmla="*/ 34063 h 899257"/>
                            <a:gd name="connsiteX5" fmla="*/ 1563914 w 1563914"/>
                            <a:gd name="connsiteY5" fmla="*/ 1405 h 899257"/>
                            <a:gd name="connsiteX0" fmla="*/ 0 w 1563914"/>
                            <a:gd name="connsiteY0" fmla="*/ 898135 h 906394"/>
                            <a:gd name="connsiteX1" fmla="*/ 457491 w 1563914"/>
                            <a:gd name="connsiteY1" fmla="*/ 829475 h 906394"/>
                            <a:gd name="connsiteX2" fmla="*/ 605971 w 1563914"/>
                            <a:gd name="connsiteY2" fmla="*/ 719863 h 906394"/>
                            <a:gd name="connsiteX3" fmla="*/ 1084942 w 1563914"/>
                            <a:gd name="connsiteY3" fmla="*/ 230005 h 906394"/>
                            <a:gd name="connsiteX4" fmla="*/ 1357085 w 1563914"/>
                            <a:gd name="connsiteY4" fmla="*/ 34063 h 906394"/>
                            <a:gd name="connsiteX5" fmla="*/ 1563914 w 1563914"/>
                            <a:gd name="connsiteY5" fmla="*/ 1405 h 906394"/>
                            <a:gd name="connsiteX0" fmla="*/ 0 w 1563914"/>
                            <a:gd name="connsiteY0" fmla="*/ 898135 h 899505"/>
                            <a:gd name="connsiteX1" fmla="*/ 457491 w 1563914"/>
                            <a:gd name="connsiteY1" fmla="*/ 829475 h 899505"/>
                            <a:gd name="connsiteX2" fmla="*/ 605971 w 1563914"/>
                            <a:gd name="connsiteY2" fmla="*/ 719863 h 899505"/>
                            <a:gd name="connsiteX3" fmla="*/ 1084942 w 1563914"/>
                            <a:gd name="connsiteY3" fmla="*/ 230005 h 899505"/>
                            <a:gd name="connsiteX4" fmla="*/ 1357085 w 1563914"/>
                            <a:gd name="connsiteY4" fmla="*/ 34063 h 899505"/>
                            <a:gd name="connsiteX5" fmla="*/ 1563914 w 1563914"/>
                            <a:gd name="connsiteY5" fmla="*/ 1405 h 899505"/>
                            <a:gd name="connsiteX0" fmla="*/ 0 w 1563914"/>
                            <a:gd name="connsiteY0" fmla="*/ 898135 h 898135"/>
                            <a:gd name="connsiteX1" fmla="*/ 605971 w 1563914"/>
                            <a:gd name="connsiteY1" fmla="*/ 719863 h 898135"/>
                            <a:gd name="connsiteX2" fmla="*/ 1084942 w 1563914"/>
                            <a:gd name="connsiteY2" fmla="*/ 230005 h 898135"/>
                            <a:gd name="connsiteX3" fmla="*/ 1357085 w 1563914"/>
                            <a:gd name="connsiteY3" fmla="*/ 34063 h 898135"/>
                            <a:gd name="connsiteX4" fmla="*/ 1563914 w 1563914"/>
                            <a:gd name="connsiteY4" fmla="*/ 1405 h 898135"/>
                            <a:gd name="connsiteX0" fmla="*/ 0 w 1563914"/>
                            <a:gd name="connsiteY0" fmla="*/ 898135 h 898135"/>
                            <a:gd name="connsiteX1" fmla="*/ 605971 w 1563914"/>
                            <a:gd name="connsiteY1" fmla="*/ 719863 h 898135"/>
                            <a:gd name="connsiteX2" fmla="*/ 1084942 w 1563914"/>
                            <a:gd name="connsiteY2" fmla="*/ 230005 h 898135"/>
                            <a:gd name="connsiteX3" fmla="*/ 1357085 w 1563914"/>
                            <a:gd name="connsiteY3" fmla="*/ 34063 h 898135"/>
                            <a:gd name="connsiteX4" fmla="*/ 1563914 w 1563914"/>
                            <a:gd name="connsiteY4" fmla="*/ 1405 h 898135"/>
                            <a:gd name="connsiteX0" fmla="*/ 0 w 1563914"/>
                            <a:gd name="connsiteY0" fmla="*/ 898135 h 898135"/>
                            <a:gd name="connsiteX1" fmla="*/ 605971 w 1563914"/>
                            <a:gd name="connsiteY1" fmla="*/ 719863 h 898135"/>
                            <a:gd name="connsiteX2" fmla="*/ 1084942 w 1563914"/>
                            <a:gd name="connsiteY2" fmla="*/ 230005 h 898135"/>
                            <a:gd name="connsiteX3" fmla="*/ 1357085 w 1563914"/>
                            <a:gd name="connsiteY3" fmla="*/ 34063 h 898135"/>
                            <a:gd name="connsiteX4" fmla="*/ 1563914 w 1563914"/>
                            <a:gd name="connsiteY4" fmla="*/ 1405 h 898135"/>
                            <a:gd name="connsiteX0" fmla="*/ 0 w 1563914"/>
                            <a:gd name="connsiteY0" fmla="*/ 898135 h 898135"/>
                            <a:gd name="connsiteX1" fmla="*/ 605971 w 1563914"/>
                            <a:gd name="connsiteY1" fmla="*/ 719863 h 898135"/>
                            <a:gd name="connsiteX2" fmla="*/ 1084942 w 1563914"/>
                            <a:gd name="connsiteY2" fmla="*/ 230005 h 898135"/>
                            <a:gd name="connsiteX3" fmla="*/ 1357085 w 1563914"/>
                            <a:gd name="connsiteY3" fmla="*/ 34063 h 898135"/>
                            <a:gd name="connsiteX4" fmla="*/ 1563914 w 1563914"/>
                            <a:gd name="connsiteY4" fmla="*/ 1405 h 898135"/>
                            <a:gd name="connsiteX0" fmla="*/ 0 w 1563914"/>
                            <a:gd name="connsiteY0" fmla="*/ 898135 h 898135"/>
                            <a:gd name="connsiteX1" fmla="*/ 605971 w 1563914"/>
                            <a:gd name="connsiteY1" fmla="*/ 719863 h 898135"/>
                            <a:gd name="connsiteX2" fmla="*/ 1084942 w 1563914"/>
                            <a:gd name="connsiteY2" fmla="*/ 230005 h 898135"/>
                            <a:gd name="connsiteX3" fmla="*/ 1357085 w 1563914"/>
                            <a:gd name="connsiteY3" fmla="*/ 34063 h 898135"/>
                            <a:gd name="connsiteX4" fmla="*/ 1563914 w 1563914"/>
                            <a:gd name="connsiteY4" fmla="*/ 1405 h 898135"/>
                            <a:gd name="connsiteX0" fmla="*/ 0 w 1563914"/>
                            <a:gd name="connsiteY0" fmla="*/ 896730 h 896730"/>
                            <a:gd name="connsiteX1" fmla="*/ 605971 w 1563914"/>
                            <a:gd name="connsiteY1" fmla="*/ 718458 h 896730"/>
                            <a:gd name="connsiteX2" fmla="*/ 1084942 w 1563914"/>
                            <a:gd name="connsiteY2" fmla="*/ 228600 h 896730"/>
                            <a:gd name="connsiteX3" fmla="*/ 1563914 w 1563914"/>
                            <a:gd name="connsiteY3" fmla="*/ 0 h 896730"/>
                            <a:gd name="connsiteX0" fmla="*/ 0 w 1563914"/>
                            <a:gd name="connsiteY0" fmla="*/ 896730 h 896730"/>
                            <a:gd name="connsiteX1" fmla="*/ 605971 w 1563914"/>
                            <a:gd name="connsiteY1" fmla="*/ 718458 h 896730"/>
                            <a:gd name="connsiteX2" fmla="*/ 1084942 w 1563914"/>
                            <a:gd name="connsiteY2" fmla="*/ 228600 h 896730"/>
                            <a:gd name="connsiteX3" fmla="*/ 1563914 w 1563914"/>
                            <a:gd name="connsiteY3" fmla="*/ 0 h 896730"/>
                            <a:gd name="connsiteX0" fmla="*/ 0 w 1474619"/>
                            <a:gd name="connsiteY0" fmla="*/ 894008 h 894008"/>
                            <a:gd name="connsiteX1" fmla="*/ 605971 w 1474619"/>
                            <a:gd name="connsiteY1" fmla="*/ 715736 h 894008"/>
                            <a:gd name="connsiteX2" fmla="*/ 1084942 w 1474619"/>
                            <a:gd name="connsiteY2" fmla="*/ 225878 h 894008"/>
                            <a:gd name="connsiteX3" fmla="*/ 1474619 w 1474619"/>
                            <a:gd name="connsiteY3" fmla="*/ 0 h 894008"/>
                            <a:gd name="connsiteX0" fmla="*/ 0 w 1474619"/>
                            <a:gd name="connsiteY0" fmla="*/ 894008 h 894008"/>
                            <a:gd name="connsiteX1" fmla="*/ 605971 w 1474619"/>
                            <a:gd name="connsiteY1" fmla="*/ 715736 h 894008"/>
                            <a:gd name="connsiteX2" fmla="*/ 1084942 w 1474619"/>
                            <a:gd name="connsiteY2" fmla="*/ 225878 h 894008"/>
                            <a:gd name="connsiteX3" fmla="*/ 1474619 w 1474619"/>
                            <a:gd name="connsiteY3" fmla="*/ 0 h 894008"/>
                            <a:gd name="connsiteX0" fmla="*/ 0 w 1474619"/>
                            <a:gd name="connsiteY0" fmla="*/ 894008 h 894008"/>
                            <a:gd name="connsiteX1" fmla="*/ 605971 w 1474619"/>
                            <a:gd name="connsiteY1" fmla="*/ 715736 h 894008"/>
                            <a:gd name="connsiteX2" fmla="*/ 1084942 w 1474619"/>
                            <a:gd name="connsiteY2" fmla="*/ 225878 h 894008"/>
                            <a:gd name="connsiteX3" fmla="*/ 1474619 w 1474619"/>
                            <a:gd name="connsiteY3" fmla="*/ 0 h 894008"/>
                            <a:gd name="connsiteX0" fmla="*/ 0 w 1474619"/>
                            <a:gd name="connsiteY0" fmla="*/ 894008 h 894008"/>
                            <a:gd name="connsiteX1" fmla="*/ 605971 w 1474619"/>
                            <a:gd name="connsiteY1" fmla="*/ 715736 h 894008"/>
                            <a:gd name="connsiteX2" fmla="*/ 1017917 w 1474619"/>
                            <a:gd name="connsiteY2" fmla="*/ 296823 h 894008"/>
                            <a:gd name="connsiteX3" fmla="*/ 1084942 w 1474619"/>
                            <a:gd name="connsiteY3" fmla="*/ 225878 h 894008"/>
                            <a:gd name="connsiteX4" fmla="*/ 1474619 w 1474619"/>
                            <a:gd name="connsiteY4" fmla="*/ 0 h 894008"/>
                            <a:gd name="connsiteX0" fmla="*/ 0 w 1474619"/>
                            <a:gd name="connsiteY0" fmla="*/ 894008 h 894008"/>
                            <a:gd name="connsiteX1" fmla="*/ 605971 w 1474619"/>
                            <a:gd name="connsiteY1" fmla="*/ 715736 h 894008"/>
                            <a:gd name="connsiteX2" fmla="*/ 1084942 w 1474619"/>
                            <a:gd name="connsiteY2" fmla="*/ 225878 h 894008"/>
                            <a:gd name="connsiteX3" fmla="*/ 1474619 w 1474619"/>
                            <a:gd name="connsiteY3" fmla="*/ 0 h 894008"/>
                            <a:gd name="connsiteX0" fmla="*/ 0 w 1474619"/>
                            <a:gd name="connsiteY0" fmla="*/ 894008 h 894008"/>
                            <a:gd name="connsiteX1" fmla="*/ 605971 w 1474619"/>
                            <a:gd name="connsiteY1" fmla="*/ 715736 h 894008"/>
                            <a:gd name="connsiteX2" fmla="*/ 1084942 w 1474619"/>
                            <a:gd name="connsiteY2" fmla="*/ 225878 h 894008"/>
                            <a:gd name="connsiteX3" fmla="*/ 1474619 w 1474619"/>
                            <a:gd name="connsiteY3" fmla="*/ 0 h 894008"/>
                            <a:gd name="connsiteX0" fmla="*/ 0 w 1474619"/>
                            <a:gd name="connsiteY0" fmla="*/ 894008 h 894008"/>
                            <a:gd name="connsiteX1" fmla="*/ 605971 w 1474619"/>
                            <a:gd name="connsiteY1" fmla="*/ 715736 h 894008"/>
                            <a:gd name="connsiteX2" fmla="*/ 1084942 w 1474619"/>
                            <a:gd name="connsiteY2" fmla="*/ 225878 h 894008"/>
                            <a:gd name="connsiteX3" fmla="*/ 1474619 w 1474619"/>
                            <a:gd name="connsiteY3" fmla="*/ 0 h 894008"/>
                            <a:gd name="connsiteX0" fmla="*/ 0 w 1474619"/>
                            <a:gd name="connsiteY0" fmla="*/ 894008 h 894008"/>
                            <a:gd name="connsiteX1" fmla="*/ 605971 w 1474619"/>
                            <a:gd name="connsiteY1" fmla="*/ 715736 h 894008"/>
                            <a:gd name="connsiteX2" fmla="*/ 1084942 w 1474619"/>
                            <a:gd name="connsiteY2" fmla="*/ 225878 h 894008"/>
                            <a:gd name="connsiteX3" fmla="*/ 1474619 w 1474619"/>
                            <a:gd name="connsiteY3" fmla="*/ 0 h 89400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1474619" h="894008">
                              <a:moveTo>
                                <a:pt x="0" y="894008"/>
                              </a:moveTo>
                              <a:cubicBezTo>
                                <a:pt x="333488" y="887534"/>
                                <a:pt x="514963" y="799859"/>
                                <a:pt x="605971" y="715736"/>
                              </a:cubicBezTo>
                              <a:cubicBezTo>
                                <a:pt x="696979" y="631613"/>
                                <a:pt x="1019711" y="291687"/>
                                <a:pt x="1084942" y="225878"/>
                              </a:cubicBezTo>
                              <a:cubicBezTo>
                                <a:pt x="1150173" y="160069"/>
                                <a:pt x="1260967" y="6804"/>
                                <a:pt x="1474619" y="0"/>
                              </a:cubicBezTo>
                            </a:path>
                          </a:pathLst>
                        </a:custGeom>
                        <a:noFill/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9D5F05" id="Freeform 60" o:spid="_x0000_s1026" style="position:absolute;margin-left:187.05pt;margin-top:73.95pt;width:116.1pt;height:70.4pt;z-index:25167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474619,8940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" path="m,894008c333488,887534,514963,799859,605971,715736v91008,-84123,413740,-424049,478971,-489858c1150173,160069,1260967,6804,1474619,e" filled="f" strokecolor="black [3213]">
                <v:path arrowok="t" o:connecttype="custom" o:connectlocs="0,894008;605971,715736;1084942,225878;1474619,0" o:connectangles="0,0,0,0"/>
              </v:shape>
            </w:pict>
          </mc:Fallback>
        </mc:AlternateContent>
      </w:r>
      <w:r w:rsidR="00B20596" w:rsidRPr="00C917DB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>
                <wp:simplePos x="0" y="0"/>
                <wp:positionH relativeFrom="column">
                  <wp:posOffset>500743</wp:posOffset>
                </wp:positionH>
                <wp:positionV relativeFrom="paragraph">
                  <wp:posOffset>870857</wp:posOffset>
                </wp:positionV>
                <wp:extent cx="1186543" cy="968829"/>
                <wp:effectExtent l="0" t="0" r="33020" b="22225"/>
                <wp:wrapNone/>
                <wp:docPr id="59" name="Straight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86543" cy="968829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70BBEC6" id="Straight Connector 59" o:spid="_x0000_s1026" style="position:absolute;flip:y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.45pt,68.55pt" to="132.9pt,14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" strokecolor="black [3213]"/>
            </w:pict>
          </mc:Fallback>
        </mc:AlternateContent>
      </w:r>
      <w:r w:rsidR="00155382" w:rsidRPr="00C917DB"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74112" behindDoc="0" locked="0" layoutInCell="1" allowOverlap="1" wp14:anchorId="11F669F3" wp14:editId="354B4B4C">
                <wp:simplePos x="0" y="0"/>
                <wp:positionH relativeFrom="column">
                  <wp:posOffset>3994150</wp:posOffset>
                </wp:positionH>
                <wp:positionV relativeFrom="paragraph">
                  <wp:posOffset>631190</wp:posOffset>
                </wp:positionV>
                <wp:extent cx="1782445" cy="4508500"/>
                <wp:effectExtent l="0" t="0" r="27305" b="6350"/>
                <wp:wrapNone/>
                <wp:docPr id="43" name="Group 4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82445" cy="4508500"/>
                          <a:chOff x="0" y="0"/>
                          <a:chExt cx="1782497" cy="4508903"/>
                        </a:xfrm>
                      </wpg:grpSpPr>
                      <wpg:grpSp>
                        <wpg:cNvPr id="44" name="Group 44"/>
                        <wpg:cNvGrpSpPr/>
                        <wpg:grpSpPr>
                          <a:xfrm>
                            <a:off x="0" y="0"/>
                            <a:ext cx="1782445" cy="1482725"/>
                            <a:chOff x="0" y="0"/>
                            <a:chExt cx="1782711" cy="1482883"/>
                          </a:xfrm>
                        </wpg:grpSpPr>
                        <wps:wsp>
                          <wps:cNvPr id="45" name="Straight Connector 45"/>
                          <wps:cNvCnPr/>
                          <wps:spPr>
                            <a:xfrm>
                              <a:off x="266331" y="13069"/>
                              <a:ext cx="0" cy="121158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6" name="Straight Connector 46"/>
                          <wps:cNvCnPr/>
                          <wps:spPr>
                            <a:xfrm>
                              <a:off x="266331" y="1223803"/>
                              <a:ext cx="1516380" cy="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7" name="Text Box 47"/>
                          <wps:cNvSpPr txBox="1"/>
                          <wps:spPr>
                            <a:xfrm>
                              <a:off x="1239998" y="1223803"/>
                              <a:ext cx="502920" cy="2590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155382" w:rsidRPr="00C917DB" w:rsidRDefault="00C917DB" w:rsidP="00155382">
                                <w:pPr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C917DB">
                                  <w:rPr>
                                    <w:rFonts w:ascii="Times New Roman" w:hAnsi="Times New Roman" w:cs="Times New Roman"/>
                                  </w:rPr>
                                  <w:t>T</w:t>
                                </w:r>
                                <w:r w:rsidR="00155382" w:rsidRPr="00C917DB">
                                  <w:rPr>
                                    <w:rFonts w:ascii="Times New Roman" w:hAnsi="Times New Roman" w:cs="Times New Roman"/>
                                  </w:rPr>
                                  <w:t>im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8" name="Text Box 48"/>
                          <wps:cNvSpPr txBox="1"/>
                          <wps:spPr>
                            <a:xfrm rot="16200000">
                              <a:off x="-271302" y="271302"/>
                              <a:ext cx="841054" cy="2984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155382" w:rsidRPr="00C917DB" w:rsidRDefault="00C917DB" w:rsidP="00155382">
                                <w:pPr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C917DB">
                                  <w:rPr>
                                    <w:rFonts w:ascii="Times New Roman" w:hAnsi="Times New Roman" w:cs="Times New Roman"/>
                                  </w:rPr>
                                  <w:t>P</w:t>
                                </w:r>
                                <w:r w:rsidR="00155382" w:rsidRPr="00C917DB">
                                  <w:rPr>
                                    <w:rFonts w:ascii="Times New Roman" w:hAnsi="Times New Roman" w:cs="Times New Roman"/>
                                  </w:rPr>
                                  <w:t>osition</w:t>
                                </w:r>
                              </w:p>
                              <w:p w:rsidR="00155382" w:rsidRPr="00C917DB" w:rsidRDefault="00155382" w:rsidP="00155382">
                                <w:pPr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proofErr w:type="spellStart"/>
                                <w:r w:rsidRPr="00C917DB">
                                  <w:rPr>
                                    <w:rFonts w:ascii="Times New Roman" w:hAnsi="Times New Roman" w:cs="Times New Roman"/>
                                  </w:rPr>
                                  <w:t>tion</w:t>
                                </w:r>
                                <w:proofErr w:type="spellEnd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49" name="Group 49"/>
                        <wpg:cNvGrpSpPr/>
                        <wpg:grpSpPr>
                          <a:xfrm>
                            <a:off x="0" y="1513115"/>
                            <a:ext cx="1782445" cy="1482725"/>
                            <a:chOff x="0" y="0"/>
                            <a:chExt cx="1782711" cy="1482883"/>
                          </a:xfrm>
                        </wpg:grpSpPr>
                        <wps:wsp>
                          <wps:cNvPr id="50" name="Straight Connector 50"/>
                          <wps:cNvCnPr/>
                          <wps:spPr>
                            <a:xfrm>
                              <a:off x="266331" y="13069"/>
                              <a:ext cx="0" cy="121158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1" name="Straight Connector 51"/>
                          <wps:cNvCnPr/>
                          <wps:spPr>
                            <a:xfrm>
                              <a:off x="266331" y="1223803"/>
                              <a:ext cx="1516380" cy="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2" name="Text Box 52"/>
                          <wps:cNvSpPr txBox="1"/>
                          <wps:spPr>
                            <a:xfrm>
                              <a:off x="1239998" y="1223803"/>
                              <a:ext cx="502920" cy="2590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155382" w:rsidRPr="00446BCB" w:rsidRDefault="00C917DB" w:rsidP="00155382">
                                <w:pPr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446BCB">
                                  <w:rPr>
                                    <w:rFonts w:ascii="Times New Roman" w:hAnsi="Times New Roman" w:cs="Times New Roman"/>
                                  </w:rPr>
                                  <w:t>T</w:t>
                                </w:r>
                                <w:r w:rsidR="00155382" w:rsidRPr="00446BCB">
                                  <w:rPr>
                                    <w:rFonts w:ascii="Times New Roman" w:hAnsi="Times New Roman" w:cs="Times New Roman"/>
                                  </w:rPr>
                                  <w:t>im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3" name="Text Box 53"/>
                          <wps:cNvSpPr txBox="1"/>
                          <wps:spPr>
                            <a:xfrm rot="16200000">
                              <a:off x="-271302" y="271302"/>
                              <a:ext cx="841054" cy="2984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155382" w:rsidRPr="00446BCB" w:rsidRDefault="00C917DB" w:rsidP="00155382">
                                <w:pPr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bookmarkStart w:id="0" w:name="_GoBack"/>
                                <w:r w:rsidRPr="00446BCB">
                                  <w:rPr>
                                    <w:rFonts w:ascii="Times New Roman" w:hAnsi="Times New Roman" w:cs="Times New Roman"/>
                                  </w:rPr>
                                  <w:t>V</w:t>
                                </w:r>
                                <w:r w:rsidR="00155382" w:rsidRPr="00446BCB">
                                  <w:rPr>
                                    <w:rFonts w:ascii="Times New Roman" w:hAnsi="Times New Roman" w:cs="Times New Roman"/>
                                  </w:rPr>
                                  <w:t>elocity</w:t>
                                </w:r>
                              </w:p>
                              <w:p w:rsidR="00155382" w:rsidRPr="00446BCB" w:rsidRDefault="00155382" w:rsidP="00155382">
                                <w:pPr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</w:p>
                              <w:p w:rsidR="00155382" w:rsidRPr="00446BCB" w:rsidRDefault="00155382" w:rsidP="00155382">
                                <w:pPr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proofErr w:type="spellStart"/>
                                <w:r w:rsidRPr="00446BCB">
                                  <w:rPr>
                                    <w:rFonts w:ascii="Times New Roman" w:hAnsi="Times New Roman" w:cs="Times New Roman"/>
                                  </w:rPr>
                                  <w:t>tion</w:t>
                                </w:r>
                                <w:bookmarkEnd w:id="0"/>
                                <w:proofErr w:type="spellEnd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54" name="Group 54"/>
                        <wpg:cNvGrpSpPr/>
                        <wpg:grpSpPr>
                          <a:xfrm>
                            <a:off x="0" y="3037115"/>
                            <a:ext cx="1782497" cy="1471788"/>
                            <a:chOff x="-52" y="10938"/>
                            <a:chExt cx="1782763" cy="1471945"/>
                          </a:xfrm>
                        </wpg:grpSpPr>
                        <wps:wsp>
                          <wps:cNvPr id="55" name="Straight Connector 55"/>
                          <wps:cNvCnPr/>
                          <wps:spPr>
                            <a:xfrm>
                              <a:off x="266331" y="13069"/>
                              <a:ext cx="0" cy="121158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6" name="Straight Connector 56"/>
                          <wps:cNvCnPr/>
                          <wps:spPr>
                            <a:xfrm>
                              <a:off x="266331" y="1223803"/>
                              <a:ext cx="1516380" cy="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7" name="Text Box 57"/>
                          <wps:cNvSpPr txBox="1"/>
                          <wps:spPr>
                            <a:xfrm>
                              <a:off x="1239998" y="1223803"/>
                              <a:ext cx="502920" cy="2590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155382" w:rsidRPr="00446BCB" w:rsidRDefault="00C917DB" w:rsidP="00155382">
                                <w:pPr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446BCB">
                                  <w:rPr>
                                    <w:rFonts w:ascii="Times New Roman" w:hAnsi="Times New Roman" w:cs="Times New Roman"/>
                                  </w:rPr>
                                  <w:t>T</w:t>
                                </w:r>
                                <w:r w:rsidR="00155382" w:rsidRPr="00446BCB">
                                  <w:rPr>
                                    <w:rFonts w:ascii="Times New Roman" w:hAnsi="Times New Roman" w:cs="Times New Roman"/>
                                  </w:rPr>
                                  <w:t>im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8" name="Text Box 58"/>
                          <wps:cNvSpPr txBox="1"/>
                          <wps:spPr>
                            <a:xfrm rot="16200000">
                              <a:off x="-357069" y="367955"/>
                              <a:ext cx="1012484" cy="2984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155382" w:rsidRPr="00446BCB" w:rsidRDefault="00C917DB" w:rsidP="00155382">
                                <w:pPr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446BCB">
                                  <w:rPr>
                                    <w:rFonts w:ascii="Times New Roman" w:hAnsi="Times New Roman" w:cs="Times New Roman"/>
                                  </w:rPr>
                                  <w:t>A</w:t>
                                </w:r>
                                <w:r w:rsidR="00155382" w:rsidRPr="00446BCB">
                                  <w:rPr>
                                    <w:rFonts w:ascii="Times New Roman" w:hAnsi="Times New Roman" w:cs="Times New Roman"/>
                                  </w:rPr>
                                  <w:t>cceleration</w:t>
                                </w:r>
                              </w:p>
                              <w:p w:rsidR="00155382" w:rsidRPr="00446BCB" w:rsidRDefault="00155382" w:rsidP="00155382">
                                <w:pPr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proofErr w:type="spellStart"/>
                                <w:r w:rsidRPr="00446BCB">
                                  <w:rPr>
                                    <w:rFonts w:ascii="Times New Roman" w:hAnsi="Times New Roman" w:cs="Times New Roman"/>
                                  </w:rPr>
                                  <w:t>tion</w:t>
                                </w:r>
                                <w:proofErr w:type="spellEnd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11F669F3" id="Group 43" o:spid="_x0000_s1026" style="position:absolute;margin-left:314.5pt;margin-top:49.7pt;width:140.35pt;height:355pt;z-index:251674112" coordsize="17824,450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">
                <v:group id="Group 44" o:spid="_x0000_s1027" style="position:absolute;width:17824;height:14827" coordsize="17827,148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">
                  <v:line id="Straight Connector 45" o:spid="_x0000_s1028" style="position:absolute;visibility:visible;mso-wrap-style:square" from="2663,130" to="2663,12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" strokecolor="black [3213]" strokeweight="1.5pt"/>
                  <v:line id="Straight Connector 46" o:spid="_x0000_s1029" style="position:absolute;visibility:visible;mso-wrap-style:square" from="2663,12238" to="17827,122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" strokecolor="black [3213]" strokeweight="1.5pt"/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47" o:spid="_x0000_s1030" type="#_x0000_t202" style="position:absolute;left:12399;top:12238;width:5030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" filled="f" stroked="f" strokeweight=".5pt">
                    <v:textbox>
                      <w:txbxContent>
                        <w:p w:rsidR="00155382" w:rsidRPr="00C917DB" w:rsidRDefault="00C917DB" w:rsidP="00155382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  <w:r w:rsidRPr="00C917DB">
                            <w:rPr>
                              <w:rFonts w:ascii="Times New Roman" w:hAnsi="Times New Roman" w:cs="Times New Roman"/>
                            </w:rPr>
                            <w:t>T</w:t>
                          </w:r>
                          <w:r w:rsidR="00155382" w:rsidRPr="00C917DB">
                            <w:rPr>
                              <w:rFonts w:ascii="Times New Roman" w:hAnsi="Times New Roman" w:cs="Times New Roman"/>
                            </w:rPr>
                            <w:t>ime</w:t>
                          </w:r>
                        </w:p>
                      </w:txbxContent>
                    </v:textbox>
                  </v:shape>
                  <v:shape id="Text Box 48" o:spid="_x0000_s1031" type="#_x0000_t202" style="position:absolute;left:-2713;top:2713;width:8410;height:2984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" filled="f" stroked="f" strokeweight=".5pt">
                    <v:textbox>
                      <w:txbxContent>
                        <w:p w:rsidR="00155382" w:rsidRPr="00C917DB" w:rsidRDefault="00C917DB" w:rsidP="00155382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  <w:r w:rsidRPr="00C917DB">
                            <w:rPr>
                              <w:rFonts w:ascii="Times New Roman" w:hAnsi="Times New Roman" w:cs="Times New Roman"/>
                            </w:rPr>
                            <w:t>P</w:t>
                          </w:r>
                          <w:r w:rsidR="00155382" w:rsidRPr="00C917DB">
                            <w:rPr>
                              <w:rFonts w:ascii="Times New Roman" w:hAnsi="Times New Roman" w:cs="Times New Roman"/>
                            </w:rPr>
                            <w:t>osition</w:t>
                          </w:r>
                        </w:p>
                        <w:p w:rsidR="00155382" w:rsidRPr="00C917DB" w:rsidRDefault="00155382" w:rsidP="00155382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  <w:proofErr w:type="spellStart"/>
                          <w:r w:rsidRPr="00C917DB">
                            <w:rPr>
                              <w:rFonts w:ascii="Times New Roman" w:hAnsi="Times New Roman" w:cs="Times New Roman"/>
                            </w:rPr>
                            <w:t>tion</w:t>
                          </w:r>
                          <w:proofErr w:type="spellEnd"/>
                        </w:p>
                      </w:txbxContent>
                    </v:textbox>
                  </v:shape>
                </v:group>
                <v:group id="Group 49" o:spid="_x0000_s1032" style="position:absolute;top:15131;width:17824;height:14827" coordsize="17827,148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">
                  <v:line id="Straight Connector 50" o:spid="_x0000_s1033" style="position:absolute;visibility:visible;mso-wrap-style:square" from="2663,130" to="2663,12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" strokecolor="black [3213]" strokeweight="1.5pt"/>
                  <v:line id="Straight Connector 51" o:spid="_x0000_s1034" style="position:absolute;visibility:visible;mso-wrap-style:square" from="2663,12238" to="17827,122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" strokecolor="black [3213]" strokeweight="1.5pt"/>
                  <v:shape id="Text Box 52" o:spid="_x0000_s1035" type="#_x0000_t202" style="position:absolute;left:12399;top:12238;width:5030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" filled="f" stroked="f" strokeweight=".5pt">
                    <v:textbox>
                      <w:txbxContent>
                        <w:p w:rsidR="00155382" w:rsidRPr="00446BCB" w:rsidRDefault="00C917DB" w:rsidP="00155382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  <w:r w:rsidRPr="00446BCB">
                            <w:rPr>
                              <w:rFonts w:ascii="Times New Roman" w:hAnsi="Times New Roman" w:cs="Times New Roman"/>
                            </w:rPr>
                            <w:t>T</w:t>
                          </w:r>
                          <w:r w:rsidR="00155382" w:rsidRPr="00446BCB">
                            <w:rPr>
                              <w:rFonts w:ascii="Times New Roman" w:hAnsi="Times New Roman" w:cs="Times New Roman"/>
                            </w:rPr>
                            <w:t>ime</w:t>
                          </w:r>
                        </w:p>
                      </w:txbxContent>
                    </v:textbox>
                  </v:shape>
                  <v:shape id="Text Box 53" o:spid="_x0000_s1036" type="#_x0000_t202" style="position:absolute;left:-2713;top:2713;width:8410;height:2984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" filled="f" stroked="f" strokeweight=".5pt">
                    <v:textbox>
                      <w:txbxContent>
                        <w:p w:rsidR="00155382" w:rsidRPr="00446BCB" w:rsidRDefault="00C917DB" w:rsidP="00155382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  <w:bookmarkStart w:id="1" w:name="_GoBack"/>
                          <w:r w:rsidRPr="00446BCB">
                            <w:rPr>
                              <w:rFonts w:ascii="Times New Roman" w:hAnsi="Times New Roman" w:cs="Times New Roman"/>
                            </w:rPr>
                            <w:t>V</w:t>
                          </w:r>
                          <w:r w:rsidR="00155382" w:rsidRPr="00446BCB">
                            <w:rPr>
                              <w:rFonts w:ascii="Times New Roman" w:hAnsi="Times New Roman" w:cs="Times New Roman"/>
                            </w:rPr>
                            <w:t>elocity</w:t>
                          </w:r>
                        </w:p>
                        <w:p w:rsidR="00155382" w:rsidRPr="00446BCB" w:rsidRDefault="00155382" w:rsidP="00155382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</w:p>
                        <w:p w:rsidR="00155382" w:rsidRPr="00446BCB" w:rsidRDefault="00155382" w:rsidP="00155382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  <w:proofErr w:type="spellStart"/>
                          <w:r w:rsidRPr="00446BCB">
                            <w:rPr>
                              <w:rFonts w:ascii="Times New Roman" w:hAnsi="Times New Roman" w:cs="Times New Roman"/>
                            </w:rPr>
                            <w:t>tion</w:t>
                          </w:r>
                          <w:bookmarkEnd w:id="1"/>
                          <w:proofErr w:type="spellEnd"/>
                        </w:p>
                      </w:txbxContent>
                    </v:textbox>
                  </v:shape>
                </v:group>
                <v:group id="Group 54" o:spid="_x0000_s1037" style="position:absolute;top:30371;width:17824;height:14718" coordorigin=",109" coordsize="17827,147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bH3Z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">
                  <v:line id="Straight Connector 55" o:spid="_x0000_s1038" style="position:absolute;visibility:visible;mso-wrap-style:square" from="2663,130" to="2663,12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" strokecolor="black [3213]" strokeweight="1.5pt"/>
                  <v:line id="Straight Connector 56" o:spid="_x0000_s1039" style="position:absolute;visibility:visible;mso-wrap-style:square" from="2663,12238" to="17827,122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" strokecolor="black [3213]" strokeweight="1.5pt"/>
                  <v:shape id="Text Box 57" o:spid="_x0000_s1040" type="#_x0000_t202" style="position:absolute;left:12399;top:12238;width:5030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" filled="f" stroked="f" strokeweight=".5pt">
                    <v:textbox>
                      <w:txbxContent>
                        <w:p w:rsidR="00155382" w:rsidRPr="00446BCB" w:rsidRDefault="00C917DB" w:rsidP="00155382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  <w:r w:rsidRPr="00446BCB">
                            <w:rPr>
                              <w:rFonts w:ascii="Times New Roman" w:hAnsi="Times New Roman" w:cs="Times New Roman"/>
                            </w:rPr>
                            <w:t>T</w:t>
                          </w:r>
                          <w:r w:rsidR="00155382" w:rsidRPr="00446BCB">
                            <w:rPr>
                              <w:rFonts w:ascii="Times New Roman" w:hAnsi="Times New Roman" w:cs="Times New Roman"/>
                            </w:rPr>
                            <w:t>ime</w:t>
                          </w:r>
                        </w:p>
                      </w:txbxContent>
                    </v:textbox>
                  </v:shape>
                  <v:shape id="Text Box 58" o:spid="_x0000_s1041" type="#_x0000_t202" style="position:absolute;left:-3571;top:3680;width:10125;height:2983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" filled="f" stroked="f" strokeweight=".5pt">
                    <v:textbox>
                      <w:txbxContent>
                        <w:p w:rsidR="00155382" w:rsidRPr="00446BCB" w:rsidRDefault="00C917DB" w:rsidP="00155382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  <w:r w:rsidRPr="00446BCB">
                            <w:rPr>
                              <w:rFonts w:ascii="Times New Roman" w:hAnsi="Times New Roman" w:cs="Times New Roman"/>
                            </w:rPr>
                            <w:t>A</w:t>
                          </w:r>
                          <w:r w:rsidR="00155382" w:rsidRPr="00446BCB">
                            <w:rPr>
                              <w:rFonts w:ascii="Times New Roman" w:hAnsi="Times New Roman" w:cs="Times New Roman"/>
                            </w:rPr>
                            <w:t>cceleration</w:t>
                          </w:r>
                        </w:p>
                        <w:p w:rsidR="00155382" w:rsidRPr="00446BCB" w:rsidRDefault="00155382" w:rsidP="00155382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  <w:proofErr w:type="spellStart"/>
                          <w:r w:rsidRPr="00446BCB">
                            <w:rPr>
                              <w:rFonts w:ascii="Times New Roman" w:hAnsi="Times New Roman" w:cs="Times New Roman"/>
                            </w:rPr>
                            <w:t>tion</w:t>
                          </w:r>
                          <w:proofErr w:type="spellEnd"/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  <w:r w:rsidR="00155382" w:rsidRPr="00C917DB"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73088" behindDoc="0" locked="0" layoutInCell="1" allowOverlap="1" wp14:anchorId="363DBAC0" wp14:editId="79321902">
                <wp:simplePos x="0" y="0"/>
                <wp:positionH relativeFrom="column">
                  <wp:posOffset>2105660</wp:posOffset>
                </wp:positionH>
                <wp:positionV relativeFrom="paragraph">
                  <wp:posOffset>631190</wp:posOffset>
                </wp:positionV>
                <wp:extent cx="1782445" cy="4508500"/>
                <wp:effectExtent l="0" t="0" r="27305" b="6350"/>
                <wp:wrapNone/>
                <wp:docPr id="27" name="Group 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82445" cy="4508500"/>
                          <a:chOff x="0" y="0"/>
                          <a:chExt cx="1782497" cy="4508903"/>
                        </a:xfrm>
                      </wpg:grpSpPr>
                      <wpg:grpSp>
                        <wpg:cNvPr id="28" name="Group 28"/>
                        <wpg:cNvGrpSpPr/>
                        <wpg:grpSpPr>
                          <a:xfrm>
                            <a:off x="0" y="0"/>
                            <a:ext cx="1782445" cy="1482725"/>
                            <a:chOff x="0" y="0"/>
                            <a:chExt cx="1782711" cy="1482883"/>
                          </a:xfrm>
                        </wpg:grpSpPr>
                        <wps:wsp>
                          <wps:cNvPr id="29" name="Straight Connector 29"/>
                          <wps:cNvCnPr/>
                          <wps:spPr>
                            <a:xfrm>
                              <a:off x="266331" y="13069"/>
                              <a:ext cx="0" cy="121158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0" name="Straight Connector 30"/>
                          <wps:cNvCnPr/>
                          <wps:spPr>
                            <a:xfrm>
                              <a:off x="266331" y="1223803"/>
                              <a:ext cx="1516380" cy="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" name="Text Box 31"/>
                          <wps:cNvSpPr txBox="1"/>
                          <wps:spPr>
                            <a:xfrm>
                              <a:off x="1239998" y="1223803"/>
                              <a:ext cx="502920" cy="2590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155382" w:rsidRPr="00C917DB" w:rsidRDefault="00C917DB" w:rsidP="00155382">
                                <w:pPr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C917DB">
                                  <w:rPr>
                                    <w:rFonts w:ascii="Times New Roman" w:hAnsi="Times New Roman" w:cs="Times New Roman"/>
                                  </w:rPr>
                                  <w:t>T</w:t>
                                </w:r>
                                <w:r w:rsidR="00155382" w:rsidRPr="00C917DB">
                                  <w:rPr>
                                    <w:rFonts w:ascii="Times New Roman" w:hAnsi="Times New Roman" w:cs="Times New Roman"/>
                                  </w:rPr>
                                  <w:t>im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2" name="Text Box 32"/>
                          <wps:cNvSpPr txBox="1"/>
                          <wps:spPr>
                            <a:xfrm rot="16200000">
                              <a:off x="-271302" y="271302"/>
                              <a:ext cx="841054" cy="2984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155382" w:rsidRPr="00C917DB" w:rsidRDefault="00C917DB" w:rsidP="00155382">
                                <w:pPr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C917DB">
                                  <w:rPr>
                                    <w:rFonts w:ascii="Times New Roman" w:hAnsi="Times New Roman" w:cs="Times New Roman"/>
                                  </w:rPr>
                                  <w:t>P</w:t>
                                </w:r>
                                <w:r w:rsidR="00155382" w:rsidRPr="00C917DB">
                                  <w:rPr>
                                    <w:rFonts w:ascii="Times New Roman" w:hAnsi="Times New Roman" w:cs="Times New Roman"/>
                                  </w:rPr>
                                  <w:t>osition</w:t>
                                </w:r>
                              </w:p>
                              <w:p w:rsidR="00155382" w:rsidRPr="00C917DB" w:rsidRDefault="00155382" w:rsidP="00155382">
                                <w:pPr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proofErr w:type="spellStart"/>
                                <w:r w:rsidRPr="00C917DB">
                                  <w:rPr>
                                    <w:rFonts w:ascii="Times New Roman" w:hAnsi="Times New Roman" w:cs="Times New Roman"/>
                                  </w:rPr>
                                  <w:t>tion</w:t>
                                </w:r>
                                <w:proofErr w:type="spellEnd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33" name="Group 33"/>
                        <wpg:cNvGrpSpPr/>
                        <wpg:grpSpPr>
                          <a:xfrm>
                            <a:off x="0" y="1513115"/>
                            <a:ext cx="1782445" cy="1482725"/>
                            <a:chOff x="0" y="0"/>
                            <a:chExt cx="1782711" cy="1482883"/>
                          </a:xfrm>
                        </wpg:grpSpPr>
                        <wps:wsp>
                          <wps:cNvPr id="34" name="Straight Connector 34"/>
                          <wps:cNvCnPr/>
                          <wps:spPr>
                            <a:xfrm>
                              <a:off x="266331" y="13069"/>
                              <a:ext cx="0" cy="121158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5" name="Straight Connector 35"/>
                          <wps:cNvCnPr/>
                          <wps:spPr>
                            <a:xfrm>
                              <a:off x="266331" y="1223803"/>
                              <a:ext cx="1516380" cy="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6" name="Text Box 36"/>
                          <wps:cNvSpPr txBox="1"/>
                          <wps:spPr>
                            <a:xfrm>
                              <a:off x="1239998" y="1223803"/>
                              <a:ext cx="502920" cy="2590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155382" w:rsidRPr="00446BCB" w:rsidRDefault="00C917DB" w:rsidP="00155382">
                                <w:pPr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446BCB">
                                  <w:rPr>
                                    <w:rFonts w:ascii="Times New Roman" w:hAnsi="Times New Roman" w:cs="Times New Roman"/>
                                  </w:rPr>
                                  <w:t>T</w:t>
                                </w:r>
                                <w:r w:rsidR="00155382" w:rsidRPr="00446BCB">
                                  <w:rPr>
                                    <w:rFonts w:ascii="Times New Roman" w:hAnsi="Times New Roman" w:cs="Times New Roman"/>
                                  </w:rPr>
                                  <w:t>im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7" name="Text Box 37"/>
                          <wps:cNvSpPr txBox="1"/>
                          <wps:spPr>
                            <a:xfrm rot="16200000">
                              <a:off x="-271302" y="271302"/>
                              <a:ext cx="841054" cy="2984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155382" w:rsidRPr="00446BCB" w:rsidRDefault="00C917DB" w:rsidP="00155382">
                                <w:pPr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446BCB">
                                  <w:rPr>
                                    <w:rFonts w:ascii="Times New Roman" w:hAnsi="Times New Roman" w:cs="Times New Roman"/>
                                  </w:rPr>
                                  <w:t>V</w:t>
                                </w:r>
                                <w:r w:rsidR="00155382" w:rsidRPr="00446BCB">
                                  <w:rPr>
                                    <w:rFonts w:ascii="Times New Roman" w:hAnsi="Times New Roman" w:cs="Times New Roman"/>
                                  </w:rPr>
                                  <w:t>elocity</w:t>
                                </w:r>
                              </w:p>
                              <w:p w:rsidR="00155382" w:rsidRPr="00446BCB" w:rsidRDefault="00155382" w:rsidP="00155382">
                                <w:pPr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</w:p>
                              <w:p w:rsidR="00155382" w:rsidRPr="00446BCB" w:rsidRDefault="00155382" w:rsidP="00155382">
                                <w:pPr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proofErr w:type="spellStart"/>
                                <w:r w:rsidRPr="00446BCB">
                                  <w:rPr>
                                    <w:rFonts w:ascii="Times New Roman" w:hAnsi="Times New Roman" w:cs="Times New Roman"/>
                                  </w:rPr>
                                  <w:t>tion</w:t>
                                </w:r>
                                <w:proofErr w:type="spellEnd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38" name="Group 38"/>
                        <wpg:cNvGrpSpPr/>
                        <wpg:grpSpPr>
                          <a:xfrm>
                            <a:off x="0" y="3037115"/>
                            <a:ext cx="1782497" cy="1471788"/>
                            <a:chOff x="-52" y="10938"/>
                            <a:chExt cx="1782763" cy="1471945"/>
                          </a:xfrm>
                        </wpg:grpSpPr>
                        <wps:wsp>
                          <wps:cNvPr id="39" name="Straight Connector 39"/>
                          <wps:cNvCnPr/>
                          <wps:spPr>
                            <a:xfrm>
                              <a:off x="266331" y="13069"/>
                              <a:ext cx="0" cy="121158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0" name="Straight Connector 40"/>
                          <wps:cNvCnPr/>
                          <wps:spPr>
                            <a:xfrm>
                              <a:off x="266331" y="1223803"/>
                              <a:ext cx="1516380" cy="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1" name="Text Box 41"/>
                          <wps:cNvSpPr txBox="1"/>
                          <wps:spPr>
                            <a:xfrm>
                              <a:off x="1239998" y="1223803"/>
                              <a:ext cx="502920" cy="2590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155382" w:rsidRPr="00446BCB" w:rsidRDefault="00C917DB" w:rsidP="00155382">
                                <w:pPr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446BCB">
                                  <w:rPr>
                                    <w:rFonts w:ascii="Times New Roman" w:hAnsi="Times New Roman" w:cs="Times New Roman"/>
                                  </w:rPr>
                                  <w:t>T</w:t>
                                </w:r>
                                <w:r w:rsidR="00155382" w:rsidRPr="00446BCB">
                                  <w:rPr>
                                    <w:rFonts w:ascii="Times New Roman" w:hAnsi="Times New Roman" w:cs="Times New Roman"/>
                                  </w:rPr>
                                  <w:t>im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2" name="Text Box 42"/>
                          <wps:cNvSpPr txBox="1"/>
                          <wps:spPr>
                            <a:xfrm rot="16200000">
                              <a:off x="-357069" y="367955"/>
                              <a:ext cx="1012484" cy="2984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155382" w:rsidRPr="00446BCB" w:rsidRDefault="00C917DB" w:rsidP="00155382">
                                <w:pPr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446BCB">
                                  <w:rPr>
                                    <w:rFonts w:ascii="Times New Roman" w:hAnsi="Times New Roman" w:cs="Times New Roman"/>
                                  </w:rPr>
                                  <w:t>A</w:t>
                                </w:r>
                                <w:r w:rsidR="00155382" w:rsidRPr="00446BCB">
                                  <w:rPr>
                                    <w:rFonts w:ascii="Times New Roman" w:hAnsi="Times New Roman" w:cs="Times New Roman"/>
                                  </w:rPr>
                                  <w:t>cceleration</w:t>
                                </w:r>
                              </w:p>
                              <w:p w:rsidR="00155382" w:rsidRPr="00446BCB" w:rsidRDefault="00155382" w:rsidP="00155382">
                                <w:pPr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proofErr w:type="spellStart"/>
                                <w:r w:rsidRPr="00446BCB">
                                  <w:rPr>
                                    <w:rFonts w:ascii="Times New Roman" w:hAnsi="Times New Roman" w:cs="Times New Roman"/>
                                  </w:rPr>
                                  <w:t>tion</w:t>
                                </w:r>
                                <w:proofErr w:type="spellEnd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363DBAC0" id="Group 27" o:spid="_x0000_s1042" style="position:absolute;margin-left:165.8pt;margin-top:49.7pt;width:140.35pt;height:355pt;z-index:251673088" coordsize="17824,450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">
                <v:group id="Group 28" o:spid="_x0000_s1043" style="position:absolute;width:17824;height:14827" coordsize="17827,148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wSh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">
                  <v:line id="Straight Connector 29" o:spid="_x0000_s1044" style="position:absolute;visibility:visible;mso-wrap-style:square" from="2663,130" to="2663,12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" strokecolor="black [3213]" strokeweight="1.5pt"/>
                  <v:line id="Straight Connector 30" o:spid="_x0000_s1045" style="position:absolute;visibility:visible;mso-wrap-style:square" from="2663,12238" to="17827,122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" strokecolor="black [3213]" strokeweight="1.5pt"/>
                  <v:shape id="Text Box 31" o:spid="_x0000_s1046" type="#_x0000_t202" style="position:absolute;left:12399;top:12238;width:5030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" filled="f" stroked="f" strokeweight=".5pt">
                    <v:textbox>
                      <w:txbxContent>
                        <w:p w:rsidR="00155382" w:rsidRPr="00C917DB" w:rsidRDefault="00C917DB" w:rsidP="00155382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  <w:r w:rsidRPr="00C917DB">
                            <w:rPr>
                              <w:rFonts w:ascii="Times New Roman" w:hAnsi="Times New Roman" w:cs="Times New Roman"/>
                            </w:rPr>
                            <w:t>T</w:t>
                          </w:r>
                          <w:r w:rsidR="00155382" w:rsidRPr="00C917DB">
                            <w:rPr>
                              <w:rFonts w:ascii="Times New Roman" w:hAnsi="Times New Roman" w:cs="Times New Roman"/>
                            </w:rPr>
                            <w:t>ime</w:t>
                          </w:r>
                        </w:p>
                      </w:txbxContent>
                    </v:textbox>
                  </v:shape>
                  <v:shape id="Text Box 32" o:spid="_x0000_s1047" type="#_x0000_t202" style="position:absolute;left:-2713;top:2713;width:8410;height:2984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" filled="f" stroked="f" strokeweight=".5pt">
                    <v:textbox>
                      <w:txbxContent>
                        <w:p w:rsidR="00155382" w:rsidRPr="00C917DB" w:rsidRDefault="00C917DB" w:rsidP="00155382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  <w:r w:rsidRPr="00C917DB">
                            <w:rPr>
                              <w:rFonts w:ascii="Times New Roman" w:hAnsi="Times New Roman" w:cs="Times New Roman"/>
                            </w:rPr>
                            <w:t>P</w:t>
                          </w:r>
                          <w:r w:rsidR="00155382" w:rsidRPr="00C917DB">
                            <w:rPr>
                              <w:rFonts w:ascii="Times New Roman" w:hAnsi="Times New Roman" w:cs="Times New Roman"/>
                            </w:rPr>
                            <w:t>osition</w:t>
                          </w:r>
                        </w:p>
                        <w:p w:rsidR="00155382" w:rsidRPr="00C917DB" w:rsidRDefault="00155382" w:rsidP="00155382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  <w:proofErr w:type="spellStart"/>
                          <w:r w:rsidRPr="00C917DB">
                            <w:rPr>
                              <w:rFonts w:ascii="Times New Roman" w:hAnsi="Times New Roman" w:cs="Times New Roman"/>
                            </w:rPr>
                            <w:t>tion</w:t>
                          </w:r>
                          <w:proofErr w:type="spellEnd"/>
                        </w:p>
                      </w:txbxContent>
                    </v:textbox>
                  </v:shape>
                </v:group>
                <v:group id="Group 33" o:spid="_x0000_s1048" style="position:absolute;top:15131;width:17824;height:14827" coordsize="17827,148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">
                  <v:line id="Straight Connector 34" o:spid="_x0000_s1049" style="position:absolute;visibility:visible;mso-wrap-style:square" from="2663,130" to="2663,12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" strokecolor="black [3213]" strokeweight="1.5pt"/>
                  <v:line id="Straight Connector 35" o:spid="_x0000_s1050" style="position:absolute;visibility:visible;mso-wrap-style:square" from="2663,12238" to="17827,122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" strokecolor="black [3213]" strokeweight="1.5pt"/>
                  <v:shape id="Text Box 36" o:spid="_x0000_s1051" type="#_x0000_t202" style="position:absolute;left:12399;top:12238;width:5030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" filled="f" stroked="f" strokeweight=".5pt">
                    <v:textbox>
                      <w:txbxContent>
                        <w:p w:rsidR="00155382" w:rsidRPr="00446BCB" w:rsidRDefault="00C917DB" w:rsidP="00155382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  <w:r w:rsidRPr="00446BCB">
                            <w:rPr>
                              <w:rFonts w:ascii="Times New Roman" w:hAnsi="Times New Roman" w:cs="Times New Roman"/>
                            </w:rPr>
                            <w:t>T</w:t>
                          </w:r>
                          <w:r w:rsidR="00155382" w:rsidRPr="00446BCB">
                            <w:rPr>
                              <w:rFonts w:ascii="Times New Roman" w:hAnsi="Times New Roman" w:cs="Times New Roman"/>
                            </w:rPr>
                            <w:t>ime</w:t>
                          </w:r>
                        </w:p>
                      </w:txbxContent>
                    </v:textbox>
                  </v:shape>
                  <v:shape id="Text Box 37" o:spid="_x0000_s1052" type="#_x0000_t202" style="position:absolute;left:-2713;top:2713;width:8410;height:2984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" filled="f" stroked="f" strokeweight=".5pt">
                    <v:textbox>
                      <w:txbxContent>
                        <w:p w:rsidR="00155382" w:rsidRPr="00446BCB" w:rsidRDefault="00C917DB" w:rsidP="00155382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  <w:r w:rsidRPr="00446BCB">
                            <w:rPr>
                              <w:rFonts w:ascii="Times New Roman" w:hAnsi="Times New Roman" w:cs="Times New Roman"/>
                            </w:rPr>
                            <w:t>V</w:t>
                          </w:r>
                          <w:r w:rsidR="00155382" w:rsidRPr="00446BCB">
                            <w:rPr>
                              <w:rFonts w:ascii="Times New Roman" w:hAnsi="Times New Roman" w:cs="Times New Roman"/>
                            </w:rPr>
                            <w:t>elocity</w:t>
                          </w:r>
                        </w:p>
                        <w:p w:rsidR="00155382" w:rsidRPr="00446BCB" w:rsidRDefault="00155382" w:rsidP="00155382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</w:p>
                        <w:p w:rsidR="00155382" w:rsidRPr="00446BCB" w:rsidRDefault="00155382" w:rsidP="00155382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  <w:proofErr w:type="spellStart"/>
                          <w:r w:rsidRPr="00446BCB">
                            <w:rPr>
                              <w:rFonts w:ascii="Times New Roman" w:hAnsi="Times New Roman" w:cs="Times New Roman"/>
                            </w:rPr>
                            <w:t>tion</w:t>
                          </w:r>
                          <w:proofErr w:type="spellEnd"/>
                        </w:p>
                      </w:txbxContent>
                    </v:textbox>
                  </v:shape>
                </v:group>
                <v:group id="Group 38" o:spid="_x0000_s1053" style="position:absolute;top:30371;width:17824;height:14718" coordorigin=",109" coordsize="17827,147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/pJ8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">
                  <v:line id="Straight Connector 39" o:spid="_x0000_s1054" style="position:absolute;visibility:visible;mso-wrap-style:square" from="2663,130" to="2663,12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" strokecolor="black [3213]" strokeweight="1.5pt"/>
                  <v:line id="Straight Connector 40" o:spid="_x0000_s1055" style="position:absolute;visibility:visible;mso-wrap-style:square" from="2663,12238" to="17827,122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" strokecolor="black [3213]" strokeweight="1.5pt"/>
                  <v:shape id="Text Box 41" o:spid="_x0000_s1056" type="#_x0000_t202" style="position:absolute;left:12399;top:12238;width:5030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" filled="f" stroked="f" strokeweight=".5pt">
                    <v:textbox>
                      <w:txbxContent>
                        <w:p w:rsidR="00155382" w:rsidRPr="00446BCB" w:rsidRDefault="00C917DB" w:rsidP="00155382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  <w:r w:rsidRPr="00446BCB">
                            <w:rPr>
                              <w:rFonts w:ascii="Times New Roman" w:hAnsi="Times New Roman" w:cs="Times New Roman"/>
                            </w:rPr>
                            <w:t>T</w:t>
                          </w:r>
                          <w:r w:rsidR="00155382" w:rsidRPr="00446BCB">
                            <w:rPr>
                              <w:rFonts w:ascii="Times New Roman" w:hAnsi="Times New Roman" w:cs="Times New Roman"/>
                            </w:rPr>
                            <w:t>ime</w:t>
                          </w:r>
                        </w:p>
                      </w:txbxContent>
                    </v:textbox>
                  </v:shape>
                  <v:shape id="Text Box 42" o:spid="_x0000_s1057" type="#_x0000_t202" style="position:absolute;left:-3571;top:3680;width:10125;height:2983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" filled="f" stroked="f" strokeweight=".5pt">
                    <v:textbox>
                      <w:txbxContent>
                        <w:p w:rsidR="00155382" w:rsidRPr="00446BCB" w:rsidRDefault="00C917DB" w:rsidP="00155382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  <w:r w:rsidRPr="00446BCB">
                            <w:rPr>
                              <w:rFonts w:ascii="Times New Roman" w:hAnsi="Times New Roman" w:cs="Times New Roman"/>
                            </w:rPr>
                            <w:t>A</w:t>
                          </w:r>
                          <w:r w:rsidR="00155382" w:rsidRPr="00446BCB">
                            <w:rPr>
                              <w:rFonts w:ascii="Times New Roman" w:hAnsi="Times New Roman" w:cs="Times New Roman"/>
                            </w:rPr>
                            <w:t>cceleration</w:t>
                          </w:r>
                        </w:p>
                        <w:p w:rsidR="00155382" w:rsidRPr="00446BCB" w:rsidRDefault="00155382" w:rsidP="00155382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  <w:proofErr w:type="spellStart"/>
                          <w:r w:rsidRPr="00446BCB">
                            <w:rPr>
                              <w:rFonts w:ascii="Times New Roman" w:hAnsi="Times New Roman" w:cs="Times New Roman"/>
                            </w:rPr>
                            <w:t>tion</w:t>
                          </w:r>
                          <w:proofErr w:type="spellEnd"/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  <w:r w:rsidR="00155382" w:rsidRPr="00C917DB"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6704" behindDoc="0" locked="0" layoutInCell="1" allowOverlap="1" wp14:anchorId="1190ED59" wp14:editId="7FEE1D69">
                <wp:simplePos x="0" y="0"/>
                <wp:positionH relativeFrom="column">
                  <wp:posOffset>217170</wp:posOffset>
                </wp:positionH>
                <wp:positionV relativeFrom="paragraph">
                  <wp:posOffset>631190</wp:posOffset>
                </wp:positionV>
                <wp:extent cx="1782445" cy="4508500"/>
                <wp:effectExtent l="0" t="0" r="27305" b="6350"/>
                <wp:wrapNone/>
                <wp:docPr id="26" name="Group 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82445" cy="4508500"/>
                          <a:chOff x="0" y="0"/>
                          <a:chExt cx="1782497" cy="4508903"/>
                        </a:xfrm>
                      </wpg:grpSpPr>
                      <wpg:grpSp>
                        <wpg:cNvPr id="5" name="Group 5"/>
                        <wpg:cNvGrpSpPr/>
                        <wpg:grpSpPr>
                          <a:xfrm>
                            <a:off x="0" y="0"/>
                            <a:ext cx="1782445" cy="1482725"/>
                            <a:chOff x="0" y="0"/>
                            <a:chExt cx="1782711" cy="1482883"/>
                          </a:xfrm>
                        </wpg:grpSpPr>
                        <wps:wsp>
                          <wps:cNvPr id="3" name="Straight Connector 1"/>
                          <wps:cNvCnPr/>
                          <wps:spPr>
                            <a:xfrm>
                              <a:off x="266331" y="13069"/>
                              <a:ext cx="0" cy="121158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" name="Straight Connector 2"/>
                          <wps:cNvCnPr/>
                          <wps:spPr>
                            <a:xfrm>
                              <a:off x="266331" y="1223803"/>
                              <a:ext cx="1516380" cy="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" name="Text Box 3"/>
                          <wps:cNvSpPr txBox="1"/>
                          <wps:spPr>
                            <a:xfrm>
                              <a:off x="1239998" y="1223803"/>
                              <a:ext cx="502920" cy="2590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CA3619" w:rsidRPr="00C917DB" w:rsidRDefault="00C917DB">
                                <w:pPr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C917DB">
                                  <w:rPr>
                                    <w:rFonts w:ascii="Times New Roman" w:hAnsi="Times New Roman" w:cs="Times New Roman"/>
                                  </w:rPr>
                                  <w:t>T</w:t>
                                </w:r>
                                <w:r w:rsidR="00BD1A9D" w:rsidRPr="00C917DB">
                                  <w:rPr>
                                    <w:rFonts w:ascii="Times New Roman" w:hAnsi="Times New Roman" w:cs="Times New Roman"/>
                                  </w:rPr>
                                  <w:t>im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" name="Text Box 4"/>
                          <wps:cNvSpPr txBox="1"/>
                          <wps:spPr>
                            <a:xfrm rot="16200000">
                              <a:off x="-271302" y="271302"/>
                              <a:ext cx="841054" cy="2984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BD1A9D" w:rsidRPr="00C917DB" w:rsidRDefault="00C917DB" w:rsidP="00BD1A9D">
                                <w:pPr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C917DB">
                                  <w:rPr>
                                    <w:rFonts w:ascii="Times New Roman" w:hAnsi="Times New Roman" w:cs="Times New Roman"/>
                                  </w:rPr>
                                  <w:t>P</w:t>
                                </w:r>
                                <w:r w:rsidR="00BD1A9D" w:rsidRPr="00C917DB">
                                  <w:rPr>
                                    <w:rFonts w:ascii="Times New Roman" w:hAnsi="Times New Roman" w:cs="Times New Roman"/>
                                  </w:rPr>
                                  <w:t>osition</w:t>
                                </w:r>
                              </w:p>
                              <w:p w:rsidR="00BD1A9D" w:rsidRPr="00C917DB" w:rsidRDefault="00BD1A9D" w:rsidP="00BD1A9D">
                                <w:pPr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proofErr w:type="spellStart"/>
                                <w:r w:rsidRPr="00C917DB">
                                  <w:rPr>
                                    <w:rFonts w:ascii="Times New Roman" w:hAnsi="Times New Roman" w:cs="Times New Roman"/>
                                  </w:rPr>
                                  <w:t>tion</w:t>
                                </w:r>
                                <w:proofErr w:type="spellEnd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6" name="Group 16"/>
                        <wpg:cNvGrpSpPr/>
                        <wpg:grpSpPr>
                          <a:xfrm>
                            <a:off x="0" y="1513115"/>
                            <a:ext cx="1782445" cy="1482725"/>
                            <a:chOff x="0" y="0"/>
                            <a:chExt cx="1782711" cy="1482883"/>
                          </a:xfrm>
                        </wpg:grpSpPr>
                        <wps:wsp>
                          <wps:cNvPr id="17" name="Straight Connector 17"/>
                          <wps:cNvCnPr/>
                          <wps:spPr>
                            <a:xfrm>
                              <a:off x="266331" y="13069"/>
                              <a:ext cx="0" cy="121158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" name="Straight Connector 18"/>
                          <wps:cNvCnPr/>
                          <wps:spPr>
                            <a:xfrm>
                              <a:off x="266331" y="1223803"/>
                              <a:ext cx="1516380" cy="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9" name="Text Box 19"/>
                          <wps:cNvSpPr txBox="1"/>
                          <wps:spPr>
                            <a:xfrm>
                              <a:off x="1239998" y="1223803"/>
                              <a:ext cx="502920" cy="2590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BD1A9D" w:rsidRPr="00C917DB" w:rsidRDefault="00C917DB" w:rsidP="00BD1A9D">
                                <w:pPr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C917DB">
                                  <w:rPr>
                                    <w:rFonts w:ascii="Times New Roman" w:hAnsi="Times New Roman" w:cs="Times New Roman"/>
                                  </w:rPr>
                                  <w:t>T</w:t>
                                </w:r>
                                <w:r w:rsidR="00BD1A9D" w:rsidRPr="00C917DB">
                                  <w:rPr>
                                    <w:rFonts w:ascii="Times New Roman" w:hAnsi="Times New Roman" w:cs="Times New Roman"/>
                                  </w:rPr>
                                  <w:t>im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0" name="Text Box 20"/>
                          <wps:cNvSpPr txBox="1"/>
                          <wps:spPr>
                            <a:xfrm rot="16200000">
                              <a:off x="-271302" y="271302"/>
                              <a:ext cx="841054" cy="2984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BD1A9D" w:rsidRPr="00446BCB" w:rsidRDefault="00C917DB" w:rsidP="00BD1A9D">
                                <w:pPr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446BCB">
                                  <w:rPr>
                                    <w:rFonts w:ascii="Times New Roman" w:hAnsi="Times New Roman" w:cs="Times New Roman"/>
                                  </w:rPr>
                                  <w:t>V</w:t>
                                </w:r>
                                <w:r w:rsidR="00155382" w:rsidRPr="00446BCB">
                                  <w:rPr>
                                    <w:rFonts w:ascii="Times New Roman" w:hAnsi="Times New Roman" w:cs="Times New Roman"/>
                                  </w:rPr>
                                  <w:t>elocity</w:t>
                                </w:r>
                              </w:p>
                              <w:p w:rsidR="00155382" w:rsidRPr="00446BCB" w:rsidRDefault="00155382" w:rsidP="00BD1A9D">
                                <w:pPr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</w:p>
                              <w:p w:rsidR="00BD1A9D" w:rsidRPr="00446BCB" w:rsidRDefault="00BD1A9D" w:rsidP="00BD1A9D">
                                <w:pPr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proofErr w:type="spellStart"/>
                                <w:r w:rsidRPr="00446BCB">
                                  <w:rPr>
                                    <w:rFonts w:ascii="Times New Roman" w:hAnsi="Times New Roman" w:cs="Times New Roman"/>
                                  </w:rPr>
                                  <w:t>tion</w:t>
                                </w:r>
                                <w:proofErr w:type="spellEnd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21" name="Group 21"/>
                        <wpg:cNvGrpSpPr/>
                        <wpg:grpSpPr>
                          <a:xfrm>
                            <a:off x="0" y="3037115"/>
                            <a:ext cx="1782497" cy="1471788"/>
                            <a:chOff x="-52" y="10938"/>
                            <a:chExt cx="1782763" cy="1471945"/>
                          </a:xfrm>
                        </wpg:grpSpPr>
                        <wps:wsp>
                          <wps:cNvPr id="22" name="Straight Connector 22"/>
                          <wps:cNvCnPr/>
                          <wps:spPr>
                            <a:xfrm>
                              <a:off x="266331" y="13069"/>
                              <a:ext cx="0" cy="121158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" name="Straight Connector 23"/>
                          <wps:cNvCnPr/>
                          <wps:spPr>
                            <a:xfrm>
                              <a:off x="266331" y="1223803"/>
                              <a:ext cx="1516380" cy="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" name="Text Box 24"/>
                          <wps:cNvSpPr txBox="1"/>
                          <wps:spPr>
                            <a:xfrm>
                              <a:off x="1239998" y="1223803"/>
                              <a:ext cx="502920" cy="2590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BD1A9D" w:rsidRPr="00446BCB" w:rsidRDefault="00C917DB" w:rsidP="00BD1A9D">
                                <w:pPr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446BCB">
                                  <w:rPr>
                                    <w:rFonts w:ascii="Times New Roman" w:hAnsi="Times New Roman" w:cs="Times New Roman"/>
                                  </w:rPr>
                                  <w:t>T</w:t>
                                </w:r>
                                <w:r w:rsidR="00BD1A9D" w:rsidRPr="00446BCB">
                                  <w:rPr>
                                    <w:rFonts w:ascii="Times New Roman" w:hAnsi="Times New Roman" w:cs="Times New Roman"/>
                                  </w:rPr>
                                  <w:t>im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Text Box 25"/>
                          <wps:cNvSpPr txBox="1"/>
                          <wps:spPr>
                            <a:xfrm rot="16200000">
                              <a:off x="-357069" y="367955"/>
                              <a:ext cx="1012484" cy="2984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BD1A9D" w:rsidRPr="00446BCB" w:rsidRDefault="00C917DB" w:rsidP="00BD1A9D">
                                <w:pPr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446BCB">
                                  <w:rPr>
                                    <w:rFonts w:ascii="Times New Roman" w:hAnsi="Times New Roman" w:cs="Times New Roman"/>
                                  </w:rPr>
                                  <w:t>A</w:t>
                                </w:r>
                                <w:r w:rsidR="00155382" w:rsidRPr="00446BCB">
                                  <w:rPr>
                                    <w:rFonts w:ascii="Times New Roman" w:hAnsi="Times New Roman" w:cs="Times New Roman"/>
                                  </w:rPr>
                                  <w:t>cceleration</w:t>
                                </w:r>
                              </w:p>
                              <w:p w:rsidR="00BD1A9D" w:rsidRPr="00446BCB" w:rsidRDefault="00BD1A9D" w:rsidP="00BD1A9D">
                                <w:pPr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proofErr w:type="spellStart"/>
                                <w:r w:rsidRPr="00446BCB">
                                  <w:rPr>
                                    <w:rFonts w:ascii="Times New Roman" w:hAnsi="Times New Roman" w:cs="Times New Roman"/>
                                  </w:rPr>
                                  <w:t>tion</w:t>
                                </w:r>
                                <w:proofErr w:type="spellEnd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1190ED59" id="Group 26" o:spid="_x0000_s1058" style="position:absolute;margin-left:17.1pt;margin-top:49.7pt;width:140.35pt;height:355pt;z-index:251656704" coordsize="17824,450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">
                <v:group id="Group 5" o:spid="_x0000_s1059" style="position:absolute;width:17824;height:14827" coordsize="17827,148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line id="Straight Connector 1" o:spid="_x0000_s1060" style="position:absolute;visibility:visible;mso-wrap-style:square" from="2663,130" to="2663,12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" strokecolor="black [3213]" strokeweight="1.5pt"/>
                  <v:line id="Straight Connector 2" o:spid="_x0000_s1061" style="position:absolute;visibility:visible;mso-wrap-style:square" from="2663,12238" to="17827,122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" strokecolor="black [3213]" strokeweight="1.5pt"/>
                  <v:shape id="Text Box 3" o:spid="_x0000_s1062" type="#_x0000_t202" style="position:absolute;left:12399;top:12238;width:5030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" filled="f" stroked="f" strokeweight=".5pt">
                    <v:textbox>
                      <w:txbxContent>
                        <w:p w:rsidR="00CA3619" w:rsidRPr="00C917DB" w:rsidRDefault="00C917DB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  <w:r w:rsidRPr="00C917DB">
                            <w:rPr>
                              <w:rFonts w:ascii="Times New Roman" w:hAnsi="Times New Roman" w:cs="Times New Roman"/>
                            </w:rPr>
                            <w:t>T</w:t>
                          </w:r>
                          <w:r w:rsidR="00BD1A9D" w:rsidRPr="00C917DB">
                            <w:rPr>
                              <w:rFonts w:ascii="Times New Roman" w:hAnsi="Times New Roman" w:cs="Times New Roman"/>
                            </w:rPr>
                            <w:t>ime</w:t>
                          </w:r>
                        </w:p>
                      </w:txbxContent>
                    </v:textbox>
                  </v:shape>
                  <v:shape id="Text Box 4" o:spid="_x0000_s1063" type="#_x0000_t202" style="position:absolute;left:-2713;top:2713;width:8410;height:2984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" filled="f" stroked="f" strokeweight=".5pt">
                    <v:textbox>
                      <w:txbxContent>
                        <w:p w:rsidR="00BD1A9D" w:rsidRPr="00C917DB" w:rsidRDefault="00C917DB" w:rsidP="00BD1A9D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  <w:r w:rsidRPr="00C917DB">
                            <w:rPr>
                              <w:rFonts w:ascii="Times New Roman" w:hAnsi="Times New Roman" w:cs="Times New Roman"/>
                            </w:rPr>
                            <w:t>P</w:t>
                          </w:r>
                          <w:r w:rsidR="00BD1A9D" w:rsidRPr="00C917DB">
                            <w:rPr>
                              <w:rFonts w:ascii="Times New Roman" w:hAnsi="Times New Roman" w:cs="Times New Roman"/>
                            </w:rPr>
                            <w:t>osition</w:t>
                          </w:r>
                        </w:p>
                        <w:p w:rsidR="00BD1A9D" w:rsidRPr="00C917DB" w:rsidRDefault="00BD1A9D" w:rsidP="00BD1A9D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  <w:proofErr w:type="spellStart"/>
                          <w:r w:rsidRPr="00C917DB">
                            <w:rPr>
                              <w:rFonts w:ascii="Times New Roman" w:hAnsi="Times New Roman" w:cs="Times New Roman"/>
                            </w:rPr>
                            <w:t>tion</w:t>
                          </w:r>
                          <w:proofErr w:type="spellEnd"/>
                        </w:p>
                      </w:txbxContent>
                    </v:textbox>
                  </v:shape>
                </v:group>
                <v:group id="Group 16" o:spid="_x0000_s1064" style="position:absolute;top:15131;width:17824;height:14827" coordsize="17827,148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  <v:line id="Straight Connector 17" o:spid="_x0000_s1065" style="position:absolute;visibility:visible;mso-wrap-style:square" from="2663,130" to="2663,12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" strokecolor="black [3213]" strokeweight="1.5pt"/>
                  <v:line id="Straight Connector 18" o:spid="_x0000_s1066" style="position:absolute;visibility:visible;mso-wrap-style:square" from="2663,12238" to="17827,122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" strokecolor="black [3213]" strokeweight="1.5pt"/>
                  <v:shape id="Text Box 19" o:spid="_x0000_s1067" type="#_x0000_t202" style="position:absolute;left:12399;top:12238;width:5030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" filled="f" stroked="f" strokeweight=".5pt">
                    <v:textbox>
                      <w:txbxContent>
                        <w:p w:rsidR="00BD1A9D" w:rsidRPr="00C917DB" w:rsidRDefault="00C917DB" w:rsidP="00BD1A9D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  <w:r w:rsidRPr="00C917DB">
                            <w:rPr>
                              <w:rFonts w:ascii="Times New Roman" w:hAnsi="Times New Roman" w:cs="Times New Roman"/>
                            </w:rPr>
                            <w:t>T</w:t>
                          </w:r>
                          <w:r w:rsidR="00BD1A9D" w:rsidRPr="00C917DB">
                            <w:rPr>
                              <w:rFonts w:ascii="Times New Roman" w:hAnsi="Times New Roman" w:cs="Times New Roman"/>
                            </w:rPr>
                            <w:t>ime</w:t>
                          </w:r>
                        </w:p>
                      </w:txbxContent>
                    </v:textbox>
                  </v:shape>
                  <v:shape id="Text Box 20" o:spid="_x0000_s1068" type="#_x0000_t202" style="position:absolute;left:-2713;top:2713;width:8410;height:2984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" filled="f" stroked="f" strokeweight=".5pt">
                    <v:textbox>
                      <w:txbxContent>
                        <w:p w:rsidR="00BD1A9D" w:rsidRPr="00446BCB" w:rsidRDefault="00C917DB" w:rsidP="00BD1A9D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  <w:r w:rsidRPr="00446BCB">
                            <w:rPr>
                              <w:rFonts w:ascii="Times New Roman" w:hAnsi="Times New Roman" w:cs="Times New Roman"/>
                            </w:rPr>
                            <w:t>V</w:t>
                          </w:r>
                          <w:r w:rsidR="00155382" w:rsidRPr="00446BCB">
                            <w:rPr>
                              <w:rFonts w:ascii="Times New Roman" w:hAnsi="Times New Roman" w:cs="Times New Roman"/>
                            </w:rPr>
                            <w:t>elocity</w:t>
                          </w:r>
                        </w:p>
                        <w:p w:rsidR="00155382" w:rsidRPr="00446BCB" w:rsidRDefault="00155382" w:rsidP="00BD1A9D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</w:p>
                        <w:p w:rsidR="00BD1A9D" w:rsidRPr="00446BCB" w:rsidRDefault="00BD1A9D" w:rsidP="00BD1A9D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  <w:proofErr w:type="spellStart"/>
                          <w:r w:rsidRPr="00446BCB">
                            <w:rPr>
                              <w:rFonts w:ascii="Times New Roman" w:hAnsi="Times New Roman" w:cs="Times New Roman"/>
                            </w:rPr>
                            <w:t>tion</w:t>
                          </w:r>
                          <w:proofErr w:type="spellEnd"/>
                        </w:p>
                      </w:txbxContent>
                    </v:textbox>
                  </v:shape>
                </v:group>
                <v:group id="Group 21" o:spid="_x0000_s1069" style="position:absolute;top:30371;width:17824;height:14718" coordorigin=",109" coordsize="17827,147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<v:line id="Straight Connector 22" o:spid="_x0000_s1070" style="position:absolute;visibility:visible;mso-wrap-style:square" from="2663,130" to="2663,12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" strokecolor="black [3213]" strokeweight="1.5pt"/>
                  <v:line id="Straight Connector 23" o:spid="_x0000_s1071" style="position:absolute;visibility:visible;mso-wrap-style:square" from="2663,12238" to="17827,122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" strokecolor="black [3213]" strokeweight="1.5pt"/>
                  <v:shape id="Text Box 24" o:spid="_x0000_s1072" type="#_x0000_t202" style="position:absolute;left:12399;top:12238;width:5030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" filled="f" stroked="f" strokeweight=".5pt">
                    <v:textbox>
                      <w:txbxContent>
                        <w:p w:rsidR="00BD1A9D" w:rsidRPr="00446BCB" w:rsidRDefault="00C917DB" w:rsidP="00BD1A9D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  <w:r w:rsidRPr="00446BCB">
                            <w:rPr>
                              <w:rFonts w:ascii="Times New Roman" w:hAnsi="Times New Roman" w:cs="Times New Roman"/>
                            </w:rPr>
                            <w:t>T</w:t>
                          </w:r>
                          <w:r w:rsidR="00BD1A9D" w:rsidRPr="00446BCB">
                            <w:rPr>
                              <w:rFonts w:ascii="Times New Roman" w:hAnsi="Times New Roman" w:cs="Times New Roman"/>
                            </w:rPr>
                            <w:t>ime</w:t>
                          </w:r>
                        </w:p>
                      </w:txbxContent>
                    </v:textbox>
                  </v:shape>
                  <v:shape id="Text Box 25" o:spid="_x0000_s1073" type="#_x0000_t202" style="position:absolute;left:-3571;top:3680;width:10125;height:2983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" filled="f" stroked="f" strokeweight=".5pt">
                    <v:textbox>
                      <w:txbxContent>
                        <w:p w:rsidR="00BD1A9D" w:rsidRPr="00446BCB" w:rsidRDefault="00C917DB" w:rsidP="00BD1A9D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  <w:r w:rsidRPr="00446BCB">
                            <w:rPr>
                              <w:rFonts w:ascii="Times New Roman" w:hAnsi="Times New Roman" w:cs="Times New Roman"/>
                            </w:rPr>
                            <w:t>A</w:t>
                          </w:r>
                          <w:r w:rsidR="00155382" w:rsidRPr="00446BCB">
                            <w:rPr>
                              <w:rFonts w:ascii="Times New Roman" w:hAnsi="Times New Roman" w:cs="Times New Roman"/>
                            </w:rPr>
                            <w:t>cceleration</w:t>
                          </w:r>
                        </w:p>
                        <w:p w:rsidR="00BD1A9D" w:rsidRPr="00446BCB" w:rsidRDefault="00BD1A9D" w:rsidP="00BD1A9D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  <w:proofErr w:type="spellStart"/>
                          <w:r w:rsidRPr="00446BCB">
                            <w:rPr>
                              <w:rFonts w:ascii="Times New Roman" w:hAnsi="Times New Roman" w:cs="Times New Roman"/>
                            </w:rPr>
                            <w:t>tion</w:t>
                          </w:r>
                          <w:proofErr w:type="spellEnd"/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</w:p>
    <w:p w:rsidR="00C917DB" w:rsidRPr="00C917DB" w:rsidRDefault="00C917DB" w:rsidP="00C917DB">
      <w:pPr>
        <w:rPr>
          <w:rFonts w:ascii="Times New Roman" w:hAnsi="Times New Roman" w:cs="Times New Roman"/>
          <w:sz w:val="24"/>
          <w:szCs w:val="24"/>
        </w:rPr>
      </w:pPr>
    </w:p>
    <w:p w:rsidR="00C917DB" w:rsidRPr="00C917DB" w:rsidRDefault="00C917DB" w:rsidP="00C917DB">
      <w:pPr>
        <w:rPr>
          <w:rFonts w:ascii="Times New Roman" w:hAnsi="Times New Roman" w:cs="Times New Roman"/>
          <w:sz w:val="24"/>
          <w:szCs w:val="24"/>
        </w:rPr>
      </w:pPr>
    </w:p>
    <w:p w:rsidR="00C917DB" w:rsidRPr="00C917DB" w:rsidRDefault="00C917DB" w:rsidP="00C917DB">
      <w:pPr>
        <w:rPr>
          <w:rFonts w:ascii="Times New Roman" w:hAnsi="Times New Roman" w:cs="Times New Roman"/>
          <w:sz w:val="24"/>
          <w:szCs w:val="24"/>
        </w:rPr>
      </w:pPr>
    </w:p>
    <w:p w:rsidR="00C917DB" w:rsidRPr="00C917DB" w:rsidRDefault="00C917DB" w:rsidP="00C917DB">
      <w:pPr>
        <w:rPr>
          <w:rFonts w:ascii="Times New Roman" w:hAnsi="Times New Roman" w:cs="Times New Roman"/>
          <w:sz w:val="24"/>
          <w:szCs w:val="24"/>
        </w:rPr>
      </w:pPr>
    </w:p>
    <w:p w:rsidR="00C917DB" w:rsidRPr="00C917DB" w:rsidRDefault="00C917DB" w:rsidP="00C917DB">
      <w:pPr>
        <w:rPr>
          <w:rFonts w:ascii="Times New Roman" w:hAnsi="Times New Roman" w:cs="Times New Roman"/>
          <w:sz w:val="24"/>
          <w:szCs w:val="24"/>
        </w:rPr>
      </w:pPr>
    </w:p>
    <w:p w:rsidR="00C917DB" w:rsidRPr="00C917DB" w:rsidRDefault="00C917DB" w:rsidP="00C917DB">
      <w:pPr>
        <w:rPr>
          <w:rFonts w:ascii="Times New Roman" w:hAnsi="Times New Roman" w:cs="Times New Roman"/>
          <w:sz w:val="24"/>
          <w:szCs w:val="24"/>
        </w:rPr>
      </w:pPr>
    </w:p>
    <w:p w:rsidR="00C917DB" w:rsidRDefault="00C917DB" w:rsidP="00C917DB">
      <w:pPr>
        <w:rPr>
          <w:rFonts w:ascii="Times New Roman" w:hAnsi="Times New Roman" w:cs="Times New Roman"/>
          <w:sz w:val="24"/>
          <w:szCs w:val="24"/>
        </w:rPr>
      </w:pPr>
    </w:p>
    <w:p w:rsidR="00940F5F" w:rsidRPr="00C917DB" w:rsidRDefault="00C917DB" w:rsidP="00C917DB">
      <w:pPr>
        <w:tabs>
          <w:tab w:val="left" w:pos="272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sectPr w:rsidR="00940F5F" w:rsidRPr="00C917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2MzYyMza2MDMwMjRQ0lEKTi0uzszPAykwrAUAlEvnZCwAAAA="/>
  </w:docVars>
  <w:rsids>
    <w:rsidRoot w:val="00CA3619"/>
    <w:rsid w:val="00134359"/>
    <w:rsid w:val="00155382"/>
    <w:rsid w:val="00446BCB"/>
    <w:rsid w:val="009221CC"/>
    <w:rsid w:val="00940F5F"/>
    <w:rsid w:val="00B20596"/>
    <w:rsid w:val="00B2369C"/>
    <w:rsid w:val="00BD1A9D"/>
    <w:rsid w:val="00C917DB"/>
    <w:rsid w:val="00CA36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996B2F"/>
  <w15:docId w15:val="{68795780-E53A-443A-ADF9-DB2CFE7F28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5538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1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Richmond</Company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t Trawick</dc:creator>
  <cp:lastModifiedBy>Rebello de Sousa Dias, Mariama</cp:lastModifiedBy>
  <cp:revision>4</cp:revision>
  <dcterms:created xsi:type="dcterms:W3CDTF">2016-05-05T18:12:00Z</dcterms:created>
  <dcterms:modified xsi:type="dcterms:W3CDTF">2019-07-23T13:58:00Z</dcterms:modified>
</cp:coreProperties>
</file>